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B7F02E" w14:textId="5DFE2098" w:rsidR="005C69C9" w:rsidRPr="001C657B" w:rsidRDefault="00792DAC" w:rsidP="00792DAC">
      <w:pPr>
        <w:spacing w:after="0" w:line="240" w:lineRule="auto"/>
        <w:jc w:val="center"/>
        <w:rPr>
          <w:rFonts w:ascii="Arial" w:hAnsi="Arial" w:cs="Arial"/>
          <w:b/>
          <w:bCs/>
          <w:sz w:val="34"/>
          <w:szCs w:val="34"/>
        </w:rPr>
      </w:pPr>
      <w:r w:rsidRPr="001C657B">
        <w:rPr>
          <w:rFonts w:ascii="Arial" w:hAnsi="Arial" w:cs="Arial"/>
          <w:b/>
          <w:bCs/>
          <w:sz w:val="34"/>
          <w:szCs w:val="34"/>
        </w:rPr>
        <w:t>BUKU CATATAN HARIAN (LOGBOOK)</w:t>
      </w:r>
    </w:p>
    <w:p w14:paraId="79354EFE" w14:textId="3C6F1EFF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1C657B">
        <w:rPr>
          <w:rFonts w:ascii="Arial" w:hAnsi="Arial" w:cs="Arial"/>
          <w:b/>
          <w:bCs/>
          <w:sz w:val="34"/>
          <w:szCs w:val="34"/>
        </w:rPr>
        <w:t xml:space="preserve">KKN UNNES BERSAMA </w:t>
      </w:r>
      <w:r w:rsidR="00251CDB">
        <w:rPr>
          <w:rFonts w:ascii="Arial" w:hAnsi="Arial" w:cs="Arial"/>
          <w:b/>
          <w:bCs/>
          <w:sz w:val="34"/>
          <w:szCs w:val="34"/>
        </w:rPr>
        <w:t>MEL</w:t>
      </w:r>
      <w:r w:rsidRPr="001C657B">
        <w:rPr>
          <w:rFonts w:ascii="Arial" w:hAnsi="Arial" w:cs="Arial"/>
          <w:b/>
          <w:bCs/>
          <w:sz w:val="34"/>
          <w:szCs w:val="34"/>
        </w:rPr>
        <w:t>AWAN COVID-19</w:t>
      </w:r>
    </w:p>
    <w:p w14:paraId="6976AB0B" w14:textId="088CA176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161AE4E4" w14:textId="20CBBB13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42D47CE0" w14:textId="6CC78752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3D9F4ED9" w14:textId="7186266F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>
        <w:rPr>
          <w:noProof/>
        </w:rPr>
        <w:drawing>
          <wp:inline distT="0" distB="0" distL="0" distR="0" wp14:anchorId="6EC10B83" wp14:editId="3A30BAD0">
            <wp:extent cx="1857375" cy="1857375"/>
            <wp:effectExtent l="0" t="0" r="9525" b="9525"/>
            <wp:docPr id="1" name="Picture 1" descr="Warn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Warna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7375" cy="1857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7D60A4" w14:textId="637D73F6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5ED6950F" w14:textId="20379F0F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10DDCEE1" w14:textId="77777777" w:rsidR="00DC3EEF" w:rsidRDefault="00DC3EEF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3BD9EE24" w14:textId="3291A87B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18F94284" w14:textId="2D796E89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26925A88" w14:textId="628F7049" w:rsidR="00792DAC" w:rsidRPr="00156E1F" w:rsidRDefault="00792DAC" w:rsidP="00792DAC">
      <w:pPr>
        <w:spacing w:after="0" w:line="240" w:lineRule="auto"/>
        <w:jc w:val="center"/>
        <w:rPr>
          <w:rFonts w:ascii="Arial" w:hAnsi="Arial" w:cs="Arial"/>
          <w:b/>
          <w:bCs/>
          <w:sz w:val="24"/>
          <w:szCs w:val="24"/>
        </w:rPr>
      </w:pPr>
      <w:r w:rsidRPr="00156E1F">
        <w:rPr>
          <w:rFonts w:ascii="Arial" w:hAnsi="Arial" w:cs="Arial"/>
          <w:b/>
          <w:bCs/>
          <w:sz w:val="24"/>
          <w:szCs w:val="24"/>
        </w:rPr>
        <w:t>IDENTITAS MAHASISWA</w:t>
      </w:r>
      <w:r w:rsidR="00156E1F" w:rsidRPr="00156E1F">
        <w:rPr>
          <w:rFonts w:ascii="Arial" w:hAnsi="Arial" w:cs="Arial"/>
          <w:b/>
          <w:bCs/>
          <w:sz w:val="24"/>
          <w:szCs w:val="24"/>
        </w:rPr>
        <w:t>: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3005"/>
        <w:gridCol w:w="283"/>
        <w:gridCol w:w="3006"/>
      </w:tblGrid>
      <w:tr w:rsidR="00792DAC" w14:paraId="05221542" w14:textId="77777777" w:rsidTr="00EA519B">
        <w:trPr>
          <w:jc w:val="center"/>
        </w:trPr>
        <w:tc>
          <w:tcPr>
            <w:tcW w:w="3005" w:type="dxa"/>
          </w:tcPr>
          <w:p w14:paraId="6D97785B" w14:textId="2E76AB24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ama Mahasiswa</w:t>
            </w:r>
          </w:p>
        </w:tc>
        <w:tc>
          <w:tcPr>
            <w:tcW w:w="251" w:type="dxa"/>
          </w:tcPr>
          <w:p w14:paraId="66F13736" w14:textId="1990530E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4EE01212" w14:textId="5DB33DD6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Rizki Afandi</w:t>
            </w:r>
          </w:p>
        </w:tc>
      </w:tr>
      <w:tr w:rsidR="00792DAC" w14:paraId="146274D6" w14:textId="77777777" w:rsidTr="00EA519B">
        <w:trPr>
          <w:jc w:val="center"/>
        </w:trPr>
        <w:tc>
          <w:tcPr>
            <w:tcW w:w="3005" w:type="dxa"/>
          </w:tcPr>
          <w:p w14:paraId="0EC08C0D" w14:textId="436F4636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IM</w:t>
            </w:r>
          </w:p>
        </w:tc>
        <w:tc>
          <w:tcPr>
            <w:tcW w:w="251" w:type="dxa"/>
          </w:tcPr>
          <w:p w14:paraId="0BC99622" w14:textId="1EE55498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4F914DCC" w14:textId="13EB99BE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4612418021</w:t>
            </w:r>
          </w:p>
        </w:tc>
      </w:tr>
      <w:tr w:rsidR="00792DAC" w14:paraId="1067FC54" w14:textId="77777777" w:rsidTr="00F74A3B">
        <w:trPr>
          <w:trHeight w:val="143"/>
          <w:jc w:val="center"/>
        </w:trPr>
        <w:tc>
          <w:tcPr>
            <w:tcW w:w="3005" w:type="dxa"/>
          </w:tcPr>
          <w:p w14:paraId="030553CB" w14:textId="7D784182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Prodi/Jurusan</w:t>
            </w:r>
          </w:p>
        </w:tc>
        <w:tc>
          <w:tcPr>
            <w:tcW w:w="251" w:type="dxa"/>
          </w:tcPr>
          <w:p w14:paraId="7E6C3AD4" w14:textId="097617AF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1919DE0B" w14:textId="06F4409E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istem Informasi / Ilmu komputer</w:t>
            </w:r>
          </w:p>
        </w:tc>
      </w:tr>
      <w:tr w:rsidR="00792DAC" w14:paraId="73A21F5A" w14:textId="77777777" w:rsidTr="00EA519B">
        <w:trPr>
          <w:jc w:val="center"/>
        </w:trPr>
        <w:tc>
          <w:tcPr>
            <w:tcW w:w="3005" w:type="dxa"/>
          </w:tcPr>
          <w:p w14:paraId="33566904" w14:textId="2D635B2C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Fakultas</w:t>
            </w:r>
          </w:p>
        </w:tc>
        <w:tc>
          <w:tcPr>
            <w:tcW w:w="251" w:type="dxa"/>
          </w:tcPr>
          <w:p w14:paraId="15079526" w14:textId="57AD76EF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5EF18C59" w14:textId="78A1735E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Matematika dan Ilmu Pengetahuan Alam</w:t>
            </w:r>
          </w:p>
        </w:tc>
      </w:tr>
      <w:tr w:rsidR="00792DAC" w14:paraId="049E1BC2" w14:textId="77777777" w:rsidTr="00EA519B">
        <w:trPr>
          <w:jc w:val="center"/>
        </w:trPr>
        <w:tc>
          <w:tcPr>
            <w:tcW w:w="3005" w:type="dxa"/>
          </w:tcPr>
          <w:p w14:paraId="64C05340" w14:textId="719CBD1E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esa</w:t>
            </w:r>
          </w:p>
        </w:tc>
        <w:tc>
          <w:tcPr>
            <w:tcW w:w="251" w:type="dxa"/>
          </w:tcPr>
          <w:p w14:paraId="4146ACC5" w14:textId="25102F12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4F5ED855" w14:textId="283BD1A4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 xml:space="preserve">Jatirejo </w:t>
            </w:r>
          </w:p>
        </w:tc>
      </w:tr>
      <w:tr w:rsidR="00792DAC" w14:paraId="6996FE1F" w14:textId="77777777" w:rsidTr="00EA519B">
        <w:trPr>
          <w:jc w:val="center"/>
        </w:trPr>
        <w:tc>
          <w:tcPr>
            <w:tcW w:w="3005" w:type="dxa"/>
          </w:tcPr>
          <w:p w14:paraId="4B5B7EFB" w14:textId="482F7FE3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Kecamatan</w:t>
            </w:r>
          </w:p>
        </w:tc>
        <w:tc>
          <w:tcPr>
            <w:tcW w:w="251" w:type="dxa"/>
          </w:tcPr>
          <w:p w14:paraId="10234F29" w14:textId="614A08B9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35A0818E" w14:textId="30749FD9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uruh</w:t>
            </w:r>
          </w:p>
        </w:tc>
      </w:tr>
      <w:tr w:rsidR="00792DAC" w14:paraId="77FF60D9" w14:textId="77777777" w:rsidTr="00EA519B">
        <w:trPr>
          <w:jc w:val="center"/>
        </w:trPr>
        <w:tc>
          <w:tcPr>
            <w:tcW w:w="3005" w:type="dxa"/>
          </w:tcPr>
          <w:p w14:paraId="79C01906" w14:textId="745FD4E3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Kabupaten</w:t>
            </w:r>
          </w:p>
        </w:tc>
        <w:tc>
          <w:tcPr>
            <w:tcW w:w="251" w:type="dxa"/>
          </w:tcPr>
          <w:p w14:paraId="598D0220" w14:textId="1B76F6C3" w:rsidR="00792DAC" w:rsidRDefault="00792DAC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119764B6" w14:textId="05B09653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Semarang</w:t>
            </w:r>
          </w:p>
        </w:tc>
      </w:tr>
      <w:tr w:rsidR="00792DAC" w14:paraId="7B3E37F5" w14:textId="77777777" w:rsidTr="00EA519B">
        <w:trPr>
          <w:jc w:val="center"/>
        </w:trPr>
        <w:tc>
          <w:tcPr>
            <w:tcW w:w="3005" w:type="dxa"/>
          </w:tcPr>
          <w:p w14:paraId="33B61E1D" w14:textId="5DDA070F" w:rsidR="00792DAC" w:rsidRDefault="00792DAC" w:rsidP="00792DAC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Nama DPL</w:t>
            </w:r>
          </w:p>
        </w:tc>
        <w:tc>
          <w:tcPr>
            <w:tcW w:w="251" w:type="dxa"/>
          </w:tcPr>
          <w:p w14:paraId="6CAE18AC" w14:textId="26DFFDAD" w:rsidR="00792DAC" w:rsidRDefault="00EA519B" w:rsidP="00792DAC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:</w:t>
            </w:r>
          </w:p>
        </w:tc>
        <w:tc>
          <w:tcPr>
            <w:tcW w:w="3006" w:type="dxa"/>
          </w:tcPr>
          <w:p w14:paraId="6DF56C07" w14:textId="1B921501" w:rsidR="00792DAC" w:rsidRDefault="00F74A3B" w:rsidP="00F74A3B">
            <w:pPr>
              <w:rPr>
                <w:rFonts w:ascii="Arial" w:hAnsi="Arial" w:cs="Arial"/>
                <w:sz w:val="24"/>
                <w:szCs w:val="24"/>
              </w:rPr>
            </w:pPr>
            <w:r>
              <w:rPr>
                <w:rFonts w:ascii="Arial" w:hAnsi="Arial" w:cs="Arial"/>
                <w:sz w:val="24"/>
                <w:szCs w:val="24"/>
              </w:rPr>
              <w:t>Dr. Gunawan,</w:t>
            </w:r>
            <w:r w:rsidR="005C5F79">
              <w:rPr>
                <w:rFonts w:ascii="Arial" w:hAnsi="Arial" w:cs="Arial"/>
                <w:sz w:val="24"/>
                <w:szCs w:val="24"/>
              </w:rPr>
              <w:t xml:space="preserve"> </w:t>
            </w:r>
            <w:r>
              <w:rPr>
                <w:rFonts w:ascii="Arial" w:hAnsi="Arial" w:cs="Arial"/>
                <w:sz w:val="24"/>
                <w:szCs w:val="24"/>
              </w:rPr>
              <w:t>S.</w:t>
            </w:r>
            <w:r w:rsidR="005C5F79">
              <w:rPr>
                <w:rFonts w:ascii="Arial" w:hAnsi="Arial" w:cs="Arial"/>
                <w:sz w:val="24"/>
                <w:szCs w:val="24"/>
              </w:rPr>
              <w:t>Sos</w:t>
            </w:r>
            <w:r>
              <w:rPr>
                <w:rFonts w:ascii="Arial" w:hAnsi="Arial" w:cs="Arial"/>
                <w:sz w:val="24"/>
                <w:szCs w:val="24"/>
              </w:rPr>
              <w:t>, M.</w:t>
            </w:r>
            <w:r w:rsidR="005C5F79">
              <w:rPr>
                <w:rFonts w:ascii="Arial" w:hAnsi="Arial" w:cs="Arial"/>
                <w:sz w:val="24"/>
                <w:szCs w:val="24"/>
              </w:rPr>
              <w:t>Hum</w:t>
            </w:r>
          </w:p>
        </w:tc>
      </w:tr>
    </w:tbl>
    <w:p w14:paraId="2F985B94" w14:textId="48EC32C6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2864C041" w14:textId="3C304DCA" w:rsidR="00792DAC" w:rsidRDefault="00792DAC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2AEF4A51" w14:textId="3902D0E1" w:rsidR="00EA519B" w:rsidRDefault="00EA519B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3C141E35" w14:textId="6AD7A241" w:rsidR="00EA519B" w:rsidRDefault="00EA519B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6D7890FF" w14:textId="04CBCAAE" w:rsidR="00EA519B" w:rsidRDefault="00EA519B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192B2757" w14:textId="2790FBF0" w:rsidR="00897479" w:rsidRDefault="00897479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001DFD09" w14:textId="1980E364" w:rsidR="00897479" w:rsidRDefault="00897479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00A031C0" w14:textId="1CA139FF" w:rsidR="00897479" w:rsidRDefault="00897479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703AADDA" w14:textId="162C873F" w:rsidR="00897479" w:rsidRDefault="00897479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454D49E3" w14:textId="77777777" w:rsidR="00897479" w:rsidRDefault="00897479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788068FE" w14:textId="77777777" w:rsidR="00EA519B" w:rsidRDefault="00EA519B" w:rsidP="00792DAC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229926B6" w14:textId="1E906D75" w:rsidR="00792DAC" w:rsidRPr="00EA519B" w:rsidRDefault="00792DAC" w:rsidP="00792DAC">
      <w:pPr>
        <w:spacing w:after="0" w:line="240" w:lineRule="auto"/>
        <w:jc w:val="center"/>
        <w:rPr>
          <w:rFonts w:ascii="Arial" w:hAnsi="Arial" w:cs="Arial"/>
          <w:b/>
          <w:bCs/>
          <w:sz w:val="26"/>
          <w:szCs w:val="26"/>
        </w:rPr>
      </w:pPr>
      <w:r w:rsidRPr="00EA519B">
        <w:rPr>
          <w:rFonts w:ascii="Arial" w:hAnsi="Arial" w:cs="Arial"/>
          <w:b/>
          <w:bCs/>
          <w:sz w:val="26"/>
          <w:szCs w:val="26"/>
        </w:rPr>
        <w:t xml:space="preserve">PUSAT PENGEMBANGAN KKN </w:t>
      </w:r>
    </w:p>
    <w:p w14:paraId="25C3E744" w14:textId="36BB3AFE" w:rsidR="00792DAC" w:rsidRPr="00EA519B" w:rsidRDefault="00792DAC" w:rsidP="00792DAC">
      <w:pPr>
        <w:spacing w:after="0" w:line="240" w:lineRule="auto"/>
        <w:jc w:val="center"/>
        <w:rPr>
          <w:rFonts w:ascii="Arial" w:hAnsi="Arial" w:cs="Arial"/>
          <w:b/>
          <w:bCs/>
          <w:sz w:val="26"/>
          <w:szCs w:val="26"/>
        </w:rPr>
      </w:pPr>
      <w:r w:rsidRPr="00EA519B">
        <w:rPr>
          <w:rFonts w:ascii="Arial" w:hAnsi="Arial" w:cs="Arial"/>
          <w:b/>
          <w:bCs/>
          <w:sz w:val="26"/>
          <w:szCs w:val="26"/>
        </w:rPr>
        <w:t>LEMBAGA PENELITIAN DAN PENGABDIAN KEPADA MASYARAKAT</w:t>
      </w:r>
    </w:p>
    <w:p w14:paraId="47D2E243" w14:textId="00D50A97" w:rsidR="00792DAC" w:rsidRPr="00EA519B" w:rsidRDefault="00792DAC" w:rsidP="00792DAC">
      <w:pPr>
        <w:spacing w:after="0" w:line="240" w:lineRule="auto"/>
        <w:jc w:val="center"/>
        <w:rPr>
          <w:rFonts w:ascii="Arial" w:hAnsi="Arial" w:cs="Arial"/>
          <w:b/>
          <w:bCs/>
          <w:sz w:val="26"/>
          <w:szCs w:val="26"/>
        </w:rPr>
      </w:pPr>
      <w:r w:rsidRPr="00EA519B">
        <w:rPr>
          <w:rFonts w:ascii="Arial" w:hAnsi="Arial" w:cs="Arial"/>
          <w:b/>
          <w:bCs/>
          <w:sz w:val="26"/>
          <w:szCs w:val="26"/>
        </w:rPr>
        <w:t>UNIVERSITAS NEGERI SEMARANG</w:t>
      </w:r>
    </w:p>
    <w:p w14:paraId="77867257" w14:textId="77F06EEF" w:rsidR="00792DAC" w:rsidRDefault="00792DAC" w:rsidP="004C7728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EA519B">
        <w:rPr>
          <w:rFonts w:ascii="Arial" w:hAnsi="Arial" w:cs="Arial"/>
          <w:b/>
          <w:bCs/>
          <w:sz w:val="26"/>
          <w:szCs w:val="26"/>
        </w:rPr>
        <w:t>TAHUN 202</w:t>
      </w:r>
      <w:r w:rsidR="00652F07">
        <w:rPr>
          <w:rFonts w:ascii="Arial" w:hAnsi="Arial" w:cs="Arial"/>
          <w:b/>
          <w:bCs/>
          <w:sz w:val="26"/>
          <w:szCs w:val="26"/>
        </w:rPr>
        <w:t>1</w:t>
      </w:r>
      <w:r>
        <w:rPr>
          <w:rFonts w:ascii="Arial" w:hAnsi="Arial" w:cs="Arial"/>
          <w:sz w:val="24"/>
          <w:szCs w:val="24"/>
        </w:rPr>
        <w:br w:type="page"/>
      </w:r>
    </w:p>
    <w:tbl>
      <w:tblPr>
        <w:tblStyle w:val="TableGrid"/>
        <w:tblW w:w="9955" w:type="dxa"/>
        <w:jc w:val="center"/>
        <w:tblLook w:val="04A0" w:firstRow="1" w:lastRow="0" w:firstColumn="1" w:lastColumn="0" w:noHBand="0" w:noVBand="1"/>
      </w:tblPr>
      <w:tblGrid>
        <w:gridCol w:w="1416"/>
        <w:gridCol w:w="6801"/>
        <w:gridCol w:w="1738"/>
      </w:tblGrid>
      <w:tr w:rsidR="00134608" w:rsidRPr="00064129" w14:paraId="1CB5DE4B" w14:textId="77777777" w:rsidTr="00134608">
        <w:trPr>
          <w:jc w:val="center"/>
        </w:trPr>
        <w:tc>
          <w:tcPr>
            <w:tcW w:w="1416" w:type="dxa"/>
          </w:tcPr>
          <w:p w14:paraId="75E8756C" w14:textId="1EACB3D6" w:rsidR="00134608" w:rsidRPr="00064129" w:rsidRDefault="00134608" w:rsidP="009274B5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64129">
              <w:rPr>
                <w:rFonts w:ascii="Arial" w:hAnsi="Arial" w:cs="Arial"/>
                <w:noProof/>
                <w:sz w:val="24"/>
                <w:szCs w:val="24"/>
              </w:rPr>
              <w:lastRenderedPageBreak/>
              <w:drawing>
                <wp:inline distT="0" distB="0" distL="0" distR="0" wp14:anchorId="2EDDC70F" wp14:editId="627BCC11">
                  <wp:extent cx="762000" cy="762000"/>
                  <wp:effectExtent l="0" t="0" r="0" b="0"/>
                  <wp:docPr id="2" name="Picture 2" descr="Warna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Warna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clrChange>
                              <a:clrFrom>
                                <a:srgbClr val="FEFEFE"/>
                              </a:clrFrom>
                              <a:clrTo>
                                <a:srgbClr val="FEFEFE">
                                  <a:alpha val="0"/>
                                </a:srgbClr>
                              </a:clrTo>
                            </a:clrChange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62000" cy="7620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6801" w:type="dxa"/>
            <w:vAlign w:val="center"/>
          </w:tcPr>
          <w:p w14:paraId="2BEC90E4" w14:textId="77777777" w:rsidR="00134608" w:rsidRDefault="00134608" w:rsidP="00652F0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64129">
              <w:rPr>
                <w:rFonts w:ascii="Arial" w:hAnsi="Arial" w:cs="Arial"/>
                <w:sz w:val="24"/>
                <w:szCs w:val="24"/>
              </w:rPr>
              <w:t>LOGBOOK</w:t>
            </w:r>
          </w:p>
          <w:p w14:paraId="5A2296D1" w14:textId="2D7F45D5" w:rsidR="00134608" w:rsidRPr="00064129" w:rsidRDefault="00134608" w:rsidP="00652F0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 w:rsidRPr="00064129">
              <w:rPr>
                <w:rFonts w:ascii="Arial" w:hAnsi="Arial" w:cs="Arial"/>
                <w:sz w:val="24"/>
                <w:szCs w:val="24"/>
              </w:rPr>
              <w:t xml:space="preserve">KKN UNNES BERSAMA </w:t>
            </w:r>
            <w:r>
              <w:rPr>
                <w:rFonts w:ascii="Arial" w:hAnsi="Arial" w:cs="Arial"/>
                <w:sz w:val="24"/>
                <w:szCs w:val="24"/>
              </w:rPr>
              <w:t>ME</w:t>
            </w:r>
            <w:r w:rsidRPr="00064129">
              <w:rPr>
                <w:rFonts w:ascii="Arial" w:hAnsi="Arial" w:cs="Arial"/>
                <w:sz w:val="24"/>
                <w:szCs w:val="24"/>
              </w:rPr>
              <w:t>LAWAN COVID-19</w:t>
            </w:r>
          </w:p>
        </w:tc>
        <w:tc>
          <w:tcPr>
            <w:tcW w:w="1738" w:type="dxa"/>
            <w:vAlign w:val="center"/>
          </w:tcPr>
          <w:p w14:paraId="43BF4B3B" w14:textId="2420DC1A" w:rsidR="00134608" w:rsidRPr="00064129" w:rsidRDefault="00134608" w:rsidP="00652F07">
            <w:pPr>
              <w:jc w:val="center"/>
              <w:rPr>
                <w:rFonts w:ascii="Arial" w:hAnsi="Arial" w:cs="Arial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5C800078" wp14:editId="0C9E130B">
                  <wp:extent cx="715747" cy="665711"/>
                  <wp:effectExtent l="0" t="0" r="8255" b="127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20904" cy="670508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6477050" w14:textId="2FA68291" w:rsidR="002E2E65" w:rsidRDefault="002E2E65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14:paraId="21EBD111" w14:textId="17C829E0" w:rsidR="00A667DC" w:rsidRDefault="00A667DC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Nama</w:t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  <w:t>:</w:t>
      </w:r>
      <w:r w:rsidR="00F74A3B">
        <w:rPr>
          <w:rFonts w:ascii="Arial" w:hAnsi="Arial" w:cs="Arial"/>
          <w:sz w:val="24"/>
          <w:szCs w:val="24"/>
          <w:lang w:val="en-US"/>
        </w:rPr>
        <w:t xml:space="preserve"> Rizki Afandi</w:t>
      </w:r>
    </w:p>
    <w:p w14:paraId="25D27373" w14:textId="43723225" w:rsidR="00A667DC" w:rsidRDefault="00A667DC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>
        <w:rPr>
          <w:rFonts w:ascii="Arial" w:hAnsi="Arial" w:cs="Arial"/>
          <w:sz w:val="24"/>
          <w:szCs w:val="24"/>
          <w:lang w:val="en-US"/>
        </w:rPr>
        <w:t>NIM</w:t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  <w:t>:</w:t>
      </w:r>
      <w:r w:rsidR="00F74A3B">
        <w:rPr>
          <w:rFonts w:ascii="Arial" w:hAnsi="Arial" w:cs="Arial"/>
          <w:sz w:val="24"/>
          <w:szCs w:val="24"/>
          <w:lang w:val="en-US"/>
        </w:rPr>
        <w:t xml:space="preserve"> 4612418021</w:t>
      </w:r>
      <w:r>
        <w:rPr>
          <w:rFonts w:ascii="Arial" w:hAnsi="Arial" w:cs="Arial"/>
          <w:sz w:val="24"/>
          <w:szCs w:val="24"/>
          <w:lang w:val="en-US"/>
        </w:rPr>
        <w:br/>
        <w:t>Kelurahan/Desa</w:t>
      </w:r>
      <w:r>
        <w:rPr>
          <w:rFonts w:ascii="Arial" w:hAnsi="Arial" w:cs="Arial"/>
          <w:sz w:val="24"/>
          <w:szCs w:val="24"/>
          <w:lang w:val="en-US"/>
        </w:rPr>
        <w:tab/>
        <w:t>:</w:t>
      </w:r>
      <w:r w:rsidR="00F74A3B">
        <w:rPr>
          <w:rFonts w:ascii="Arial" w:hAnsi="Arial" w:cs="Arial"/>
          <w:sz w:val="24"/>
          <w:szCs w:val="24"/>
          <w:lang w:val="en-US"/>
        </w:rPr>
        <w:t xml:space="preserve"> Jatirejo</w:t>
      </w:r>
    </w:p>
    <w:p w14:paraId="3EA6DF16" w14:textId="77777777" w:rsidR="00A667DC" w:rsidRDefault="00A667DC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tbl>
      <w:tblPr>
        <w:tblW w:w="9635" w:type="dxa"/>
        <w:jc w:val="center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562"/>
        <w:gridCol w:w="2552"/>
        <w:gridCol w:w="4536"/>
        <w:gridCol w:w="993"/>
        <w:gridCol w:w="992"/>
      </w:tblGrid>
      <w:tr w:rsidR="00A667DC" w14:paraId="05037DCD" w14:textId="77777777" w:rsidTr="00482800">
        <w:trPr>
          <w:tblHeader/>
          <w:jc w:val="center"/>
        </w:trPr>
        <w:tc>
          <w:tcPr>
            <w:tcW w:w="562" w:type="dxa"/>
            <w:vMerge w:val="restart"/>
            <w:vAlign w:val="center"/>
          </w:tcPr>
          <w:p w14:paraId="4CB1F5DE" w14:textId="77777777" w:rsidR="00A667DC" w:rsidRDefault="00A667DC" w:rsidP="0048280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No</w:t>
            </w:r>
          </w:p>
        </w:tc>
        <w:tc>
          <w:tcPr>
            <w:tcW w:w="2552" w:type="dxa"/>
            <w:vMerge w:val="restart"/>
            <w:vAlign w:val="center"/>
          </w:tcPr>
          <w:p w14:paraId="62321E49" w14:textId="77777777" w:rsidR="00A667DC" w:rsidRDefault="00A667DC" w:rsidP="0048280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Hari, tanggal</w:t>
            </w:r>
          </w:p>
        </w:tc>
        <w:tc>
          <w:tcPr>
            <w:tcW w:w="4536" w:type="dxa"/>
            <w:vMerge w:val="restart"/>
            <w:vAlign w:val="center"/>
          </w:tcPr>
          <w:p w14:paraId="37C0D227" w14:textId="3E957000" w:rsidR="00A667DC" w:rsidRDefault="00A667DC" w:rsidP="0048280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Uraian Kegiatan dan Link Bukti</w:t>
            </w:r>
          </w:p>
        </w:tc>
        <w:tc>
          <w:tcPr>
            <w:tcW w:w="1985" w:type="dxa"/>
            <w:gridSpan w:val="2"/>
          </w:tcPr>
          <w:p w14:paraId="7B4AF0C4" w14:textId="77777777" w:rsidR="00A667DC" w:rsidRDefault="00A667DC" w:rsidP="0048280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atus</w:t>
            </w:r>
          </w:p>
        </w:tc>
      </w:tr>
      <w:tr w:rsidR="00A667DC" w14:paraId="7944C595" w14:textId="77777777" w:rsidTr="00482800">
        <w:trPr>
          <w:tblHeader/>
          <w:jc w:val="center"/>
        </w:trPr>
        <w:tc>
          <w:tcPr>
            <w:tcW w:w="562" w:type="dxa"/>
            <w:vMerge/>
            <w:vAlign w:val="center"/>
          </w:tcPr>
          <w:p w14:paraId="71FDD8D8" w14:textId="77777777" w:rsidR="00A667DC" w:rsidRDefault="00A667DC" w:rsidP="004828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2552" w:type="dxa"/>
            <w:vMerge/>
            <w:vAlign w:val="center"/>
          </w:tcPr>
          <w:p w14:paraId="3274B93A" w14:textId="77777777" w:rsidR="00A667DC" w:rsidRDefault="00A667DC" w:rsidP="004828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4536" w:type="dxa"/>
            <w:vMerge/>
            <w:vAlign w:val="center"/>
          </w:tcPr>
          <w:p w14:paraId="42F2A922" w14:textId="77777777" w:rsidR="00A667DC" w:rsidRDefault="00A667DC" w:rsidP="00482800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after="0" w:line="240" w:lineRule="auto"/>
              <w:rPr>
                <w:b/>
                <w:sz w:val="24"/>
                <w:szCs w:val="24"/>
              </w:rPr>
            </w:pPr>
          </w:p>
        </w:tc>
        <w:tc>
          <w:tcPr>
            <w:tcW w:w="993" w:type="dxa"/>
            <w:vAlign w:val="center"/>
          </w:tcPr>
          <w:p w14:paraId="724F46A1" w14:textId="77777777" w:rsidR="00A667DC" w:rsidRDefault="00A667DC" w:rsidP="0048280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elesai</w:t>
            </w:r>
          </w:p>
        </w:tc>
        <w:tc>
          <w:tcPr>
            <w:tcW w:w="992" w:type="dxa"/>
            <w:vAlign w:val="center"/>
          </w:tcPr>
          <w:p w14:paraId="6655810D" w14:textId="77777777" w:rsidR="00A667DC" w:rsidRDefault="00A667DC" w:rsidP="00482800">
            <w:pPr>
              <w:spacing w:after="0" w:line="240" w:lineRule="auto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Tidak Selesai</w:t>
            </w:r>
          </w:p>
        </w:tc>
      </w:tr>
      <w:tr w:rsidR="00A667DC" w14:paraId="11A5199C" w14:textId="77777777" w:rsidTr="00670641">
        <w:trPr>
          <w:jc w:val="center"/>
        </w:trPr>
        <w:tc>
          <w:tcPr>
            <w:tcW w:w="562" w:type="dxa"/>
          </w:tcPr>
          <w:p w14:paraId="5E5CDA9D" w14:textId="77777777" w:rsidR="00A667DC" w:rsidRDefault="00A667DC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</w:p>
        </w:tc>
        <w:tc>
          <w:tcPr>
            <w:tcW w:w="2552" w:type="dxa"/>
          </w:tcPr>
          <w:p w14:paraId="2B3BB20C" w14:textId="2C543B65" w:rsidR="00A667DC" w:rsidRDefault="00F74A3B" w:rsidP="0067064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lasa, 03 Agustus 2021</w:t>
            </w:r>
          </w:p>
        </w:tc>
        <w:tc>
          <w:tcPr>
            <w:tcW w:w="4536" w:type="dxa"/>
          </w:tcPr>
          <w:p w14:paraId="0A584996" w14:textId="77777777" w:rsidR="00F120CB" w:rsidRDefault="00F74A3B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 xml:space="preserve">Mengikuti Pembukaan dan penerjunan KKN BMC 1 di kanal </w:t>
            </w:r>
            <w:r>
              <w:rPr>
                <w:i/>
                <w:iCs/>
                <w:color w:val="000000"/>
                <w:sz w:val="24"/>
                <w:szCs w:val="24"/>
              </w:rPr>
              <w:t>Youtube</w:t>
            </w:r>
            <w:r>
              <w:rPr>
                <w:color w:val="000000"/>
                <w:sz w:val="24"/>
                <w:szCs w:val="24"/>
              </w:rPr>
              <w:t xml:space="preserve">. </w:t>
            </w:r>
            <w:r w:rsidR="00734747">
              <w:rPr>
                <w:color w:val="000000"/>
                <w:sz w:val="24"/>
                <w:szCs w:val="24"/>
              </w:rPr>
              <w:t xml:space="preserve">Mendownload perlengkapan dan disambungkan ke </w:t>
            </w:r>
            <w:r w:rsidR="00734747">
              <w:rPr>
                <w:i/>
                <w:iCs/>
                <w:color w:val="000000"/>
                <w:sz w:val="24"/>
                <w:szCs w:val="24"/>
              </w:rPr>
              <w:t xml:space="preserve">github </w:t>
            </w:r>
            <w:r w:rsidR="00734747">
              <w:rPr>
                <w:color w:val="000000"/>
                <w:sz w:val="24"/>
                <w:szCs w:val="24"/>
              </w:rPr>
              <w:t>untuk menghindari kehilangan data.</w:t>
            </w:r>
          </w:p>
          <w:p w14:paraId="6A965143" w14:textId="712210E0" w:rsidR="00734747" w:rsidRPr="00734747" w:rsidRDefault="00F120CB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noProof/>
                <w:color w:val="000000"/>
                <w:sz w:val="24"/>
                <w:szCs w:val="24"/>
              </w:rPr>
              <w:drawing>
                <wp:inline distT="0" distB="0" distL="0" distR="0" wp14:anchorId="275731DD" wp14:editId="4E35E693">
                  <wp:extent cx="824420" cy="1828800"/>
                  <wp:effectExtent l="0" t="0" r="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824420" cy="1828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="00906DD1">
              <w:rPr>
                <w:color w:val="000000"/>
                <w:sz w:val="24"/>
                <w:szCs w:val="24"/>
              </w:rPr>
              <w:t xml:space="preserve"> </w:t>
            </w:r>
            <w:r>
              <w:rPr>
                <w:noProof/>
                <w:color w:val="000000"/>
                <w:sz w:val="24"/>
                <w:szCs w:val="24"/>
              </w:rPr>
              <w:drawing>
                <wp:inline distT="0" distB="0" distL="0" distR="0" wp14:anchorId="42EE49FA" wp14:editId="5AE18209">
                  <wp:extent cx="1828800" cy="1028700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28800" cy="10287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3" w:type="dxa"/>
          </w:tcPr>
          <w:p w14:paraId="7DCC2775" w14:textId="2E7DA92D" w:rsidR="00A667DC" w:rsidRDefault="004C7728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992" w:type="dxa"/>
          </w:tcPr>
          <w:p w14:paraId="1C12A087" w14:textId="7A7BD5FB" w:rsidR="00A667DC" w:rsidRDefault="00F74A3B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</w:tr>
      <w:tr w:rsidR="00482800" w14:paraId="440E2830" w14:textId="77777777" w:rsidTr="00670641">
        <w:trPr>
          <w:jc w:val="center"/>
        </w:trPr>
        <w:tc>
          <w:tcPr>
            <w:tcW w:w="562" w:type="dxa"/>
          </w:tcPr>
          <w:p w14:paraId="17C040AE" w14:textId="6E288ABB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  <w:tc>
          <w:tcPr>
            <w:tcW w:w="2552" w:type="dxa"/>
          </w:tcPr>
          <w:p w14:paraId="457E23AF" w14:textId="12F5F6C3" w:rsidR="00482800" w:rsidRDefault="00F74A3B" w:rsidP="0067064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abu, 04 Agustus 2021</w:t>
            </w:r>
          </w:p>
        </w:tc>
        <w:tc>
          <w:tcPr>
            <w:tcW w:w="4536" w:type="dxa"/>
          </w:tcPr>
          <w:p w14:paraId="634740A6" w14:textId="3FABC3C9" w:rsidR="00906DD1" w:rsidRDefault="00F74A3B" w:rsidP="00464AE8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Mengikuti Tes evaluasi .</w:t>
            </w:r>
          </w:p>
          <w:p w14:paraId="5A6E9A93" w14:textId="77777777" w:rsidR="00F120CB" w:rsidRDefault="00F120CB" w:rsidP="00464AE8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noProof/>
                <w:color w:val="000000"/>
                <w:sz w:val="24"/>
                <w:szCs w:val="24"/>
              </w:rPr>
              <w:drawing>
                <wp:inline distT="0" distB="0" distL="0" distR="0" wp14:anchorId="3E310D00" wp14:editId="75C9CBB6">
                  <wp:extent cx="2743200" cy="1543050"/>
                  <wp:effectExtent l="0" t="0" r="0" b="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" name="Picture 6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743200" cy="15430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32BCD90" w14:textId="37FD77B8" w:rsidR="00F120CB" w:rsidRPr="00482800" w:rsidRDefault="00F120CB" w:rsidP="00464AE8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279D0C0" w14:textId="2508359D" w:rsidR="00482800" w:rsidRDefault="00B4282E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992" w:type="dxa"/>
          </w:tcPr>
          <w:p w14:paraId="664A1B82" w14:textId="068C15DA" w:rsidR="00482800" w:rsidRDefault="00B4282E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</w:tr>
      <w:tr w:rsidR="00482800" w14:paraId="4CFC3551" w14:textId="77777777" w:rsidTr="00670641">
        <w:trPr>
          <w:jc w:val="center"/>
        </w:trPr>
        <w:tc>
          <w:tcPr>
            <w:tcW w:w="562" w:type="dxa"/>
          </w:tcPr>
          <w:p w14:paraId="0AA83C3A" w14:textId="2BE9057C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2552" w:type="dxa"/>
          </w:tcPr>
          <w:p w14:paraId="731B344A" w14:textId="4A110669" w:rsidR="00482800" w:rsidRDefault="00464AE8" w:rsidP="0067064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amis, 05 Agustus 2021</w:t>
            </w:r>
          </w:p>
        </w:tc>
        <w:tc>
          <w:tcPr>
            <w:tcW w:w="4536" w:type="dxa"/>
          </w:tcPr>
          <w:p w14:paraId="350F47E9" w14:textId="29351AD0" w:rsidR="00482800" w:rsidRDefault="00464AE8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Melakukan Lapor diri ke balai desa Jatirejo</w:t>
            </w:r>
            <w:r w:rsidR="00D71998">
              <w:rPr>
                <w:color w:val="000000"/>
                <w:sz w:val="24"/>
                <w:szCs w:val="24"/>
              </w:rPr>
              <w:t xml:space="preserve"> </w:t>
            </w:r>
            <w:r>
              <w:rPr>
                <w:color w:val="000000"/>
                <w:sz w:val="24"/>
                <w:szCs w:val="24"/>
              </w:rPr>
              <w:t>.</w:t>
            </w:r>
          </w:p>
          <w:p w14:paraId="75B1F610" w14:textId="265E6097" w:rsidR="00F120CB" w:rsidRPr="00482800" w:rsidRDefault="00F120CB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184703A4" wp14:editId="4D53E3FE">
                  <wp:extent cx="2743200" cy="1234440"/>
                  <wp:effectExtent l="0" t="0" r="0" b="381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12344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3" w:type="dxa"/>
          </w:tcPr>
          <w:p w14:paraId="4739B554" w14:textId="696D3B04" w:rsidR="00482800" w:rsidRDefault="00D71998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992" w:type="dxa"/>
          </w:tcPr>
          <w:p w14:paraId="0BEE388D" w14:textId="60D78C77" w:rsidR="00482800" w:rsidRDefault="00D71998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</w:tr>
      <w:tr w:rsidR="00482800" w14:paraId="3CD6A982" w14:textId="77777777" w:rsidTr="00670641">
        <w:trPr>
          <w:jc w:val="center"/>
        </w:trPr>
        <w:tc>
          <w:tcPr>
            <w:tcW w:w="562" w:type="dxa"/>
          </w:tcPr>
          <w:p w14:paraId="7A8723EB" w14:textId="258441B0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2552" w:type="dxa"/>
          </w:tcPr>
          <w:p w14:paraId="2D79F17F" w14:textId="3DB6D0A7" w:rsidR="00482800" w:rsidRDefault="00F53DF8" w:rsidP="0067064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Jumat, 06 Agustus 2021</w:t>
            </w:r>
          </w:p>
        </w:tc>
        <w:tc>
          <w:tcPr>
            <w:tcW w:w="4536" w:type="dxa"/>
          </w:tcPr>
          <w:p w14:paraId="584A213F" w14:textId="4197AAAD" w:rsidR="00482800" w:rsidRDefault="00F53DF8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Me</w:t>
            </w:r>
            <w:r w:rsidR="00B4282E">
              <w:rPr>
                <w:color w:val="000000"/>
                <w:sz w:val="24"/>
                <w:szCs w:val="24"/>
              </w:rPr>
              <w:t xml:space="preserve">mbuat </w:t>
            </w:r>
            <w:r>
              <w:rPr>
                <w:color w:val="000000"/>
                <w:sz w:val="24"/>
                <w:szCs w:val="24"/>
              </w:rPr>
              <w:t>perancangan program kerja dan mencetak lapor diri serta surat pengantar dari UNNES.</w:t>
            </w:r>
          </w:p>
          <w:p w14:paraId="3A38D1B4" w14:textId="0EE93631" w:rsidR="00B4282E" w:rsidRDefault="00D71998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287B0708" wp14:editId="4A3FDC0A">
                  <wp:extent cx="2743200" cy="1543050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1543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A326A2E" w14:textId="692FB736" w:rsidR="00F53DF8" w:rsidRPr="00482800" w:rsidRDefault="00D71998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232E1636" wp14:editId="6C1127C6">
                  <wp:extent cx="2743200" cy="1720850"/>
                  <wp:effectExtent l="0" t="0" r="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17208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3" w:type="dxa"/>
          </w:tcPr>
          <w:p w14:paraId="3B2046C5" w14:textId="6825AE67" w:rsidR="00482800" w:rsidRDefault="00D2442C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-</w:t>
            </w:r>
          </w:p>
        </w:tc>
        <w:tc>
          <w:tcPr>
            <w:tcW w:w="992" w:type="dxa"/>
          </w:tcPr>
          <w:p w14:paraId="6047C829" w14:textId="08A091FE" w:rsidR="00482800" w:rsidRDefault="00D2442C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</w:tr>
      <w:tr w:rsidR="00482800" w14:paraId="5999642B" w14:textId="77777777" w:rsidTr="00670641">
        <w:trPr>
          <w:jc w:val="center"/>
        </w:trPr>
        <w:tc>
          <w:tcPr>
            <w:tcW w:w="562" w:type="dxa"/>
          </w:tcPr>
          <w:p w14:paraId="3DEDD665" w14:textId="5DD8B608" w:rsidR="00482800" w:rsidRDefault="00482800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2552" w:type="dxa"/>
          </w:tcPr>
          <w:p w14:paraId="6846BCDA" w14:textId="057AB9E3" w:rsidR="00482800" w:rsidRDefault="00D2442C" w:rsidP="0067064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abtu, 07 Agustus 2021</w:t>
            </w:r>
          </w:p>
        </w:tc>
        <w:tc>
          <w:tcPr>
            <w:tcW w:w="4536" w:type="dxa"/>
          </w:tcPr>
          <w:p w14:paraId="2F941715" w14:textId="2734CB0D" w:rsidR="00561EEE" w:rsidRPr="00561EEE" w:rsidRDefault="00D2442C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Membagi tugas luaran kelompok</w:t>
            </w:r>
            <w:r w:rsidR="00B4282E">
              <w:rPr>
                <w:color w:val="000000"/>
                <w:sz w:val="24"/>
                <w:szCs w:val="24"/>
              </w:rPr>
              <w:t xml:space="preserve"> dan melanjutkan perancangan program kerja.</w:t>
            </w:r>
          </w:p>
          <w:p w14:paraId="7CC7E111" w14:textId="3CD1CD18" w:rsidR="00B4282E" w:rsidRPr="00482800" w:rsidRDefault="00561EEE" w:rsidP="00482800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43C40701" wp14:editId="7E26118C">
                  <wp:extent cx="803718" cy="1785668"/>
                  <wp:effectExtent l="0" t="0" r="0" b="5080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1414" cy="180276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</w:rPr>
              <w:drawing>
                <wp:inline distT="0" distB="0" distL="0" distR="0" wp14:anchorId="57B5DDEB" wp14:editId="38A697A3">
                  <wp:extent cx="1794295" cy="1284256"/>
                  <wp:effectExtent l="0" t="0" r="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5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68272" cy="13372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3" w:type="dxa"/>
          </w:tcPr>
          <w:p w14:paraId="1B123C45" w14:textId="17D75FE9" w:rsidR="00482800" w:rsidRDefault="00561EEE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992" w:type="dxa"/>
          </w:tcPr>
          <w:p w14:paraId="259ED68B" w14:textId="649CA467" w:rsidR="00482800" w:rsidRDefault="00561EEE" w:rsidP="0067064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</w:tr>
      <w:tr w:rsidR="00561EEE" w14:paraId="1B1378A0" w14:textId="77777777" w:rsidTr="00670641">
        <w:trPr>
          <w:jc w:val="center"/>
        </w:trPr>
        <w:tc>
          <w:tcPr>
            <w:tcW w:w="562" w:type="dxa"/>
          </w:tcPr>
          <w:p w14:paraId="001F241C" w14:textId="5DCC3A7B" w:rsidR="00561EEE" w:rsidRDefault="00561EEE" w:rsidP="00561EE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2552" w:type="dxa"/>
          </w:tcPr>
          <w:p w14:paraId="45B8F647" w14:textId="4EF0B7A0" w:rsidR="00561EEE" w:rsidRDefault="00561EEE" w:rsidP="00561EE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Minggu, 08 Agustus 2021</w:t>
            </w:r>
          </w:p>
        </w:tc>
        <w:tc>
          <w:tcPr>
            <w:tcW w:w="4536" w:type="dxa"/>
          </w:tcPr>
          <w:p w14:paraId="3367B09E" w14:textId="77777777" w:rsidR="00561EEE" w:rsidRDefault="00561EEE" w:rsidP="00561EEE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Melanjutkan perancangan program kerja.</w:t>
            </w:r>
          </w:p>
          <w:p w14:paraId="63CCCCCC" w14:textId="7228ABC9" w:rsidR="00561EEE" w:rsidRPr="00482800" w:rsidRDefault="00561EEE" w:rsidP="00561EEE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500B2165" wp14:editId="0B4BB342">
                  <wp:extent cx="2743200" cy="1543050"/>
                  <wp:effectExtent l="0" t="0" r="0" b="0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154305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3" w:type="dxa"/>
          </w:tcPr>
          <w:p w14:paraId="42D98F84" w14:textId="685BE220" w:rsidR="00561EEE" w:rsidRDefault="00561EEE" w:rsidP="00561EE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992" w:type="dxa"/>
          </w:tcPr>
          <w:p w14:paraId="2F6399E3" w14:textId="27FED63E" w:rsidR="00561EEE" w:rsidRDefault="00561EEE" w:rsidP="00561EEE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</w:tr>
      <w:tr w:rsidR="009379E1" w14:paraId="2553B527" w14:textId="77777777" w:rsidTr="00670641">
        <w:trPr>
          <w:jc w:val="center"/>
        </w:trPr>
        <w:tc>
          <w:tcPr>
            <w:tcW w:w="562" w:type="dxa"/>
          </w:tcPr>
          <w:p w14:paraId="50AFF5D4" w14:textId="7EEC57E6" w:rsidR="009379E1" w:rsidRDefault="009379E1" w:rsidP="009379E1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</w:p>
        </w:tc>
        <w:tc>
          <w:tcPr>
            <w:tcW w:w="2552" w:type="dxa"/>
          </w:tcPr>
          <w:p w14:paraId="0976AA59" w14:textId="4EAEA542" w:rsidR="009379E1" w:rsidRDefault="009379E1" w:rsidP="009379E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nin, 09 Agustus 2021</w:t>
            </w:r>
          </w:p>
        </w:tc>
        <w:tc>
          <w:tcPr>
            <w:tcW w:w="4536" w:type="dxa"/>
          </w:tcPr>
          <w:p w14:paraId="02976C64" w14:textId="77777777" w:rsidR="009379E1" w:rsidRDefault="009379E1" w:rsidP="009379E1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Mengirim surat pengantar dan meminta tanda tangan lapor diri ke kantor balai desa. Mengikuti z</w:t>
            </w:r>
            <w:r w:rsidRPr="00F52490">
              <w:rPr>
                <w:i/>
                <w:iCs/>
                <w:color w:val="000000"/>
                <w:sz w:val="24"/>
                <w:szCs w:val="24"/>
              </w:rPr>
              <w:t>oom meeting</w:t>
            </w:r>
            <w:r>
              <w:rPr>
                <w:i/>
                <w:iCs/>
                <w:color w:val="000000"/>
                <w:sz w:val="24"/>
                <w:szCs w:val="24"/>
              </w:rPr>
              <w:t xml:space="preserve"> </w:t>
            </w:r>
            <w:r>
              <w:rPr>
                <w:color w:val="000000"/>
                <w:sz w:val="24"/>
                <w:szCs w:val="24"/>
              </w:rPr>
              <w:t>bersama dosen pembimbing lapangan (DPL), menggumpulkan bukti lapor diri.</w:t>
            </w:r>
          </w:p>
          <w:p w14:paraId="51EDD98F" w14:textId="11F066F5" w:rsidR="005C5F79" w:rsidRDefault="005C5F79" w:rsidP="009379E1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noProof/>
                <w:color w:val="000000"/>
                <w:sz w:val="24"/>
                <w:szCs w:val="24"/>
              </w:rPr>
              <w:lastRenderedPageBreak/>
              <w:drawing>
                <wp:inline distT="0" distB="0" distL="0" distR="0" wp14:anchorId="4EAA7F99" wp14:editId="5CE936BC">
                  <wp:extent cx="2743200" cy="1544320"/>
                  <wp:effectExtent l="0" t="0" r="0" b="0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1544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791EACA9" w14:textId="1238D3BA" w:rsidR="005C5F79" w:rsidRDefault="005C5F79" w:rsidP="009379E1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noProof/>
                <w:color w:val="000000"/>
                <w:sz w:val="24"/>
                <w:szCs w:val="24"/>
              </w:rPr>
              <w:drawing>
                <wp:inline distT="0" distB="0" distL="0" distR="0" wp14:anchorId="2996EDB1" wp14:editId="099E1FDB">
                  <wp:extent cx="2743200" cy="1716405"/>
                  <wp:effectExtent l="0" t="0" r="0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171640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871D420" w14:textId="0F4E6526" w:rsidR="005C5F79" w:rsidRPr="00482800" w:rsidRDefault="005C5F79" w:rsidP="009379E1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noProof/>
                <w:color w:val="000000"/>
                <w:sz w:val="24"/>
                <w:szCs w:val="24"/>
              </w:rPr>
              <w:drawing>
                <wp:inline distT="0" distB="0" distL="0" distR="0" wp14:anchorId="40CE7A9C" wp14:editId="53701E7C">
                  <wp:extent cx="2743200" cy="1544320"/>
                  <wp:effectExtent l="0" t="0" r="0" b="0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15443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3" w:type="dxa"/>
          </w:tcPr>
          <w:p w14:paraId="31E3A784" w14:textId="77777777" w:rsidR="009379E1" w:rsidRDefault="009379E1" w:rsidP="009379E1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59E4F45" w14:textId="77777777" w:rsidR="009379E1" w:rsidRDefault="009379E1" w:rsidP="009379E1">
            <w:pPr>
              <w:jc w:val="center"/>
              <w:rPr>
                <w:sz w:val="24"/>
                <w:szCs w:val="24"/>
              </w:rPr>
            </w:pPr>
          </w:p>
        </w:tc>
      </w:tr>
      <w:tr w:rsidR="005C5F79" w14:paraId="59CAAFCC" w14:textId="77777777" w:rsidTr="00670641">
        <w:trPr>
          <w:jc w:val="center"/>
        </w:trPr>
        <w:tc>
          <w:tcPr>
            <w:tcW w:w="562" w:type="dxa"/>
          </w:tcPr>
          <w:p w14:paraId="3F246985" w14:textId="4BF4FCE1" w:rsidR="005C5F79" w:rsidRDefault="005C5F79" w:rsidP="005C5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</w:p>
        </w:tc>
        <w:tc>
          <w:tcPr>
            <w:tcW w:w="2552" w:type="dxa"/>
          </w:tcPr>
          <w:p w14:paraId="72F0F76B" w14:textId="1C6543F1" w:rsidR="005C5F79" w:rsidRDefault="005C5F79" w:rsidP="005C5F79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lasa, 10 Agustus 2021</w:t>
            </w:r>
          </w:p>
        </w:tc>
        <w:tc>
          <w:tcPr>
            <w:tcW w:w="4536" w:type="dxa"/>
          </w:tcPr>
          <w:p w14:paraId="22E95014" w14:textId="355CA8A3" w:rsidR="008369CB" w:rsidRDefault="005C5F79" w:rsidP="005C5F79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Membahas Program Kerja Bersama perwakilan dari pemerintah desa</w:t>
            </w:r>
            <w:r w:rsidR="00741589">
              <w:rPr>
                <w:color w:val="000000"/>
                <w:sz w:val="24"/>
                <w:szCs w:val="24"/>
              </w:rPr>
              <w:t xml:space="preserve"> dan mengumpulkan program kerja sementara.</w:t>
            </w:r>
          </w:p>
          <w:p w14:paraId="224567CA" w14:textId="77777777" w:rsidR="005C5F79" w:rsidRDefault="008369CB" w:rsidP="005C5F79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1D7BCE64" wp14:editId="1188D395">
                  <wp:extent cx="2743200" cy="1235075"/>
                  <wp:effectExtent l="0" t="0" r="0" b="3175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12350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150B77D" w14:textId="4BD05BFA" w:rsidR="00741589" w:rsidRPr="00482800" w:rsidRDefault="00741589" w:rsidP="005C5F79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65922E6A" wp14:editId="725BEE42">
                  <wp:extent cx="2743200" cy="1543685"/>
                  <wp:effectExtent l="0" t="0" r="0" b="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743200" cy="15436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3" w:type="dxa"/>
          </w:tcPr>
          <w:p w14:paraId="309BF461" w14:textId="46246214" w:rsidR="005C5F79" w:rsidRDefault="005C5F79" w:rsidP="005C5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992" w:type="dxa"/>
          </w:tcPr>
          <w:p w14:paraId="69FAE907" w14:textId="7CD36205" w:rsidR="005C5F79" w:rsidRDefault="005C5F79" w:rsidP="005C5F79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</w:tr>
      <w:tr w:rsidR="006B5914" w14:paraId="1C28FEB6" w14:textId="77777777" w:rsidTr="00670641">
        <w:trPr>
          <w:jc w:val="center"/>
        </w:trPr>
        <w:tc>
          <w:tcPr>
            <w:tcW w:w="562" w:type="dxa"/>
          </w:tcPr>
          <w:p w14:paraId="2D290FE2" w14:textId="109613FD" w:rsidR="006B5914" w:rsidRDefault="006B5914" w:rsidP="006B591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9</w:t>
            </w:r>
          </w:p>
        </w:tc>
        <w:tc>
          <w:tcPr>
            <w:tcW w:w="2552" w:type="dxa"/>
          </w:tcPr>
          <w:p w14:paraId="1B532313" w14:textId="702EE9FD" w:rsidR="006B5914" w:rsidRDefault="006B5914" w:rsidP="006B5914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abu, 11 Agustus 2021</w:t>
            </w:r>
          </w:p>
        </w:tc>
        <w:tc>
          <w:tcPr>
            <w:tcW w:w="4536" w:type="dxa"/>
          </w:tcPr>
          <w:p w14:paraId="159439DD" w14:textId="1319E8C5" w:rsidR="006B5914" w:rsidRDefault="006B5914" w:rsidP="006B5914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Membantu menginformasikan tentang vaksin kedua dan donor darah ke grup whatsapp FIRMAN (Forum Inisiatif Remaja Masjid Kauman).</w:t>
            </w:r>
          </w:p>
          <w:p w14:paraId="5F755ECD" w14:textId="59074D20" w:rsidR="006B5914" w:rsidRPr="00482800" w:rsidRDefault="006B5914" w:rsidP="006B5914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noProof/>
              </w:rPr>
              <w:drawing>
                <wp:inline distT="0" distB="0" distL="0" distR="0" wp14:anchorId="3C23E1A2" wp14:editId="185BFDEA">
                  <wp:extent cx="823131" cy="1828800"/>
                  <wp:effectExtent l="0" t="0" r="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3131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color w:val="000000"/>
                <w:sz w:val="24"/>
                <w:szCs w:val="24"/>
              </w:rPr>
              <w:drawing>
                <wp:inline distT="0" distB="0" distL="0" distR="0" wp14:anchorId="07EC33A0" wp14:editId="0B8547A3">
                  <wp:extent cx="822532" cy="1828800"/>
                  <wp:effectExtent l="0" t="0" r="0" b="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2532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color w:val="000000"/>
                <w:sz w:val="24"/>
                <w:szCs w:val="24"/>
              </w:rPr>
              <w:drawing>
                <wp:inline distT="0" distB="0" distL="0" distR="0" wp14:anchorId="50D463CF" wp14:editId="7F05D7E8">
                  <wp:extent cx="822532" cy="1828800"/>
                  <wp:effectExtent l="0" t="0" r="0" b="0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2532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3" w:type="dxa"/>
          </w:tcPr>
          <w:p w14:paraId="34C2C294" w14:textId="764C3FE6" w:rsidR="006B5914" w:rsidRDefault="006B5914" w:rsidP="006B591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  <w:tc>
          <w:tcPr>
            <w:tcW w:w="992" w:type="dxa"/>
          </w:tcPr>
          <w:p w14:paraId="2EAF7505" w14:textId="663C5D4D" w:rsidR="006B5914" w:rsidRDefault="006B5914" w:rsidP="006B5914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</w:tr>
      <w:tr w:rsidR="00520D62" w14:paraId="36B9CA2A" w14:textId="77777777" w:rsidTr="00670641">
        <w:trPr>
          <w:jc w:val="center"/>
        </w:trPr>
        <w:tc>
          <w:tcPr>
            <w:tcW w:w="562" w:type="dxa"/>
          </w:tcPr>
          <w:p w14:paraId="358B290A" w14:textId="01BF1814" w:rsidR="00520D62" w:rsidRDefault="00520D62" w:rsidP="00520D6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0</w:t>
            </w:r>
          </w:p>
        </w:tc>
        <w:tc>
          <w:tcPr>
            <w:tcW w:w="2552" w:type="dxa"/>
          </w:tcPr>
          <w:p w14:paraId="36B240DF" w14:textId="128308FD" w:rsidR="00520D62" w:rsidRDefault="00520D62" w:rsidP="00520D62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Kamis, 12 Agustus 2021</w:t>
            </w:r>
          </w:p>
        </w:tc>
        <w:tc>
          <w:tcPr>
            <w:tcW w:w="4536" w:type="dxa"/>
          </w:tcPr>
          <w:p w14:paraId="47FC8FA7" w14:textId="5EC11A50" w:rsidR="00520D62" w:rsidRDefault="00520D62" w:rsidP="00520D62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color w:val="000000"/>
                <w:sz w:val="24"/>
                <w:szCs w:val="24"/>
              </w:rPr>
              <w:t>Mencari bahan laporan KKN seperti sejarah masjid Baiturrahman Jatirejo dan membantu menginformasikan vaksin pertama di grup whatsapp FIRMAN.</w:t>
            </w:r>
          </w:p>
          <w:p w14:paraId="6F6F757D" w14:textId="33CF254D" w:rsidR="00520D62" w:rsidRPr="00482800" w:rsidRDefault="00520D62" w:rsidP="00520D62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  <w:r>
              <w:rPr>
                <w:noProof/>
                <w:color w:val="000000"/>
                <w:sz w:val="24"/>
                <w:szCs w:val="24"/>
              </w:rPr>
              <w:drawing>
                <wp:inline distT="0" distB="0" distL="0" distR="0" wp14:anchorId="2A8DE9CE" wp14:editId="31AA6677">
                  <wp:extent cx="822532" cy="1828800"/>
                  <wp:effectExtent l="0" t="0" r="0" b="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2532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noProof/>
                <w:color w:val="000000"/>
                <w:sz w:val="24"/>
                <w:szCs w:val="24"/>
              </w:rPr>
              <w:drawing>
                <wp:inline distT="0" distB="0" distL="0" distR="0" wp14:anchorId="53AC3519" wp14:editId="4576065A">
                  <wp:extent cx="822532" cy="1828800"/>
                  <wp:effectExtent l="0" t="0" r="0" b="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22532" cy="18288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93" w:type="dxa"/>
          </w:tcPr>
          <w:p w14:paraId="21FB2B62" w14:textId="3F1FC6EB" w:rsidR="00520D62" w:rsidRDefault="00520D62" w:rsidP="00520D6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-</w:t>
            </w:r>
          </w:p>
        </w:tc>
        <w:tc>
          <w:tcPr>
            <w:tcW w:w="992" w:type="dxa"/>
          </w:tcPr>
          <w:p w14:paraId="3BBC0287" w14:textId="411F09A0" w:rsidR="00520D62" w:rsidRDefault="00520D62" w:rsidP="00520D6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Y</w:t>
            </w:r>
          </w:p>
        </w:tc>
      </w:tr>
      <w:tr w:rsidR="00520D62" w14:paraId="68C5DFEE" w14:textId="77777777" w:rsidTr="00670641">
        <w:trPr>
          <w:jc w:val="center"/>
        </w:trPr>
        <w:tc>
          <w:tcPr>
            <w:tcW w:w="562" w:type="dxa"/>
          </w:tcPr>
          <w:p w14:paraId="455E92A9" w14:textId="1CDD514D" w:rsidR="00520D62" w:rsidRDefault="00520D62" w:rsidP="00520D6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1</w:t>
            </w:r>
          </w:p>
        </w:tc>
        <w:tc>
          <w:tcPr>
            <w:tcW w:w="2552" w:type="dxa"/>
          </w:tcPr>
          <w:p w14:paraId="582D35A9" w14:textId="77777777" w:rsidR="00520D62" w:rsidRDefault="00520D62" w:rsidP="00520D62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59706D2F" w14:textId="77777777" w:rsidR="00520D62" w:rsidRPr="00482800" w:rsidRDefault="00520D62" w:rsidP="00520D62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49198747" w14:textId="77777777" w:rsidR="00520D62" w:rsidRDefault="00520D62" w:rsidP="00520D6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73679B83" w14:textId="77777777" w:rsidR="00520D62" w:rsidRDefault="00520D62" w:rsidP="00520D62">
            <w:pPr>
              <w:jc w:val="center"/>
              <w:rPr>
                <w:sz w:val="24"/>
                <w:szCs w:val="24"/>
              </w:rPr>
            </w:pPr>
          </w:p>
        </w:tc>
      </w:tr>
      <w:tr w:rsidR="00520D62" w14:paraId="3ADD6865" w14:textId="77777777" w:rsidTr="00670641">
        <w:trPr>
          <w:jc w:val="center"/>
        </w:trPr>
        <w:tc>
          <w:tcPr>
            <w:tcW w:w="562" w:type="dxa"/>
          </w:tcPr>
          <w:p w14:paraId="6A1C68E4" w14:textId="097A903B" w:rsidR="00520D62" w:rsidRDefault="00520D62" w:rsidP="00520D6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2</w:t>
            </w:r>
          </w:p>
        </w:tc>
        <w:tc>
          <w:tcPr>
            <w:tcW w:w="2552" w:type="dxa"/>
          </w:tcPr>
          <w:p w14:paraId="5EF0D1C3" w14:textId="77777777" w:rsidR="00520D62" w:rsidRDefault="00520D62" w:rsidP="00520D62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57AC04FF" w14:textId="77777777" w:rsidR="00520D62" w:rsidRPr="00482800" w:rsidRDefault="00520D62" w:rsidP="00520D62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7D489EB2" w14:textId="77777777" w:rsidR="00520D62" w:rsidRDefault="00520D62" w:rsidP="00520D6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5FD20BA" w14:textId="77777777" w:rsidR="00520D62" w:rsidRDefault="00520D62" w:rsidP="00520D62">
            <w:pPr>
              <w:jc w:val="center"/>
              <w:rPr>
                <w:sz w:val="24"/>
                <w:szCs w:val="24"/>
              </w:rPr>
            </w:pPr>
          </w:p>
        </w:tc>
      </w:tr>
      <w:tr w:rsidR="00520D62" w14:paraId="27A081FB" w14:textId="77777777" w:rsidTr="00670641">
        <w:trPr>
          <w:jc w:val="center"/>
        </w:trPr>
        <w:tc>
          <w:tcPr>
            <w:tcW w:w="562" w:type="dxa"/>
          </w:tcPr>
          <w:p w14:paraId="0BD93265" w14:textId="7FED86A0" w:rsidR="00520D62" w:rsidRDefault="00520D62" w:rsidP="00520D6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3</w:t>
            </w:r>
          </w:p>
        </w:tc>
        <w:tc>
          <w:tcPr>
            <w:tcW w:w="2552" w:type="dxa"/>
          </w:tcPr>
          <w:p w14:paraId="266F02A4" w14:textId="77777777" w:rsidR="00520D62" w:rsidRDefault="00520D62" w:rsidP="00520D62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0BC51F07" w14:textId="77777777" w:rsidR="00520D62" w:rsidRPr="00482800" w:rsidRDefault="00520D62" w:rsidP="00520D62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4441408" w14:textId="77777777" w:rsidR="00520D62" w:rsidRDefault="00520D62" w:rsidP="00520D6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2C12B21" w14:textId="77777777" w:rsidR="00520D62" w:rsidRDefault="00520D62" w:rsidP="00520D62">
            <w:pPr>
              <w:jc w:val="center"/>
              <w:rPr>
                <w:sz w:val="24"/>
                <w:szCs w:val="24"/>
              </w:rPr>
            </w:pPr>
          </w:p>
        </w:tc>
      </w:tr>
      <w:tr w:rsidR="00520D62" w14:paraId="71C606F8" w14:textId="77777777" w:rsidTr="00670641">
        <w:trPr>
          <w:jc w:val="center"/>
        </w:trPr>
        <w:tc>
          <w:tcPr>
            <w:tcW w:w="562" w:type="dxa"/>
          </w:tcPr>
          <w:p w14:paraId="6179A6AD" w14:textId="3D1EA41B" w:rsidR="00520D62" w:rsidRDefault="00520D62" w:rsidP="00520D6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4</w:t>
            </w:r>
          </w:p>
        </w:tc>
        <w:tc>
          <w:tcPr>
            <w:tcW w:w="2552" w:type="dxa"/>
          </w:tcPr>
          <w:p w14:paraId="12FC160A" w14:textId="77777777" w:rsidR="00520D62" w:rsidRDefault="00520D62" w:rsidP="00520D62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BE63347" w14:textId="77777777" w:rsidR="00520D62" w:rsidRPr="00482800" w:rsidRDefault="00520D62" w:rsidP="00520D62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794A2D17" w14:textId="77777777" w:rsidR="00520D62" w:rsidRDefault="00520D62" w:rsidP="00520D6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DB0C6C4" w14:textId="77777777" w:rsidR="00520D62" w:rsidRDefault="00520D62" w:rsidP="00520D62">
            <w:pPr>
              <w:jc w:val="center"/>
              <w:rPr>
                <w:sz w:val="24"/>
                <w:szCs w:val="24"/>
              </w:rPr>
            </w:pPr>
          </w:p>
        </w:tc>
      </w:tr>
      <w:tr w:rsidR="00520D62" w14:paraId="7E06BE29" w14:textId="77777777" w:rsidTr="00670641">
        <w:trPr>
          <w:jc w:val="center"/>
        </w:trPr>
        <w:tc>
          <w:tcPr>
            <w:tcW w:w="562" w:type="dxa"/>
          </w:tcPr>
          <w:p w14:paraId="77BA08E1" w14:textId="6AD40230" w:rsidR="00520D62" w:rsidRDefault="00520D62" w:rsidP="00520D6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5</w:t>
            </w:r>
          </w:p>
        </w:tc>
        <w:tc>
          <w:tcPr>
            <w:tcW w:w="2552" w:type="dxa"/>
          </w:tcPr>
          <w:p w14:paraId="36F3912E" w14:textId="77777777" w:rsidR="00520D62" w:rsidRDefault="00520D62" w:rsidP="00520D62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39156BDA" w14:textId="77777777" w:rsidR="00520D62" w:rsidRPr="00482800" w:rsidRDefault="00520D62" w:rsidP="00520D62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05D75162" w14:textId="77777777" w:rsidR="00520D62" w:rsidRDefault="00520D62" w:rsidP="00520D6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059BF25" w14:textId="77777777" w:rsidR="00520D62" w:rsidRDefault="00520D62" w:rsidP="00520D62">
            <w:pPr>
              <w:jc w:val="center"/>
              <w:rPr>
                <w:sz w:val="24"/>
                <w:szCs w:val="24"/>
              </w:rPr>
            </w:pPr>
          </w:p>
        </w:tc>
      </w:tr>
      <w:tr w:rsidR="00520D62" w14:paraId="7E07E1FC" w14:textId="77777777" w:rsidTr="00670641">
        <w:trPr>
          <w:jc w:val="center"/>
        </w:trPr>
        <w:tc>
          <w:tcPr>
            <w:tcW w:w="562" w:type="dxa"/>
          </w:tcPr>
          <w:p w14:paraId="65DB6D93" w14:textId="54C4E37E" w:rsidR="00520D62" w:rsidRDefault="00520D62" w:rsidP="00520D6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6</w:t>
            </w:r>
          </w:p>
        </w:tc>
        <w:tc>
          <w:tcPr>
            <w:tcW w:w="2552" w:type="dxa"/>
          </w:tcPr>
          <w:p w14:paraId="2E078602" w14:textId="77777777" w:rsidR="00520D62" w:rsidRDefault="00520D62" w:rsidP="00520D62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71ACB9E3" w14:textId="77777777" w:rsidR="00520D62" w:rsidRPr="00482800" w:rsidRDefault="00520D62" w:rsidP="00520D62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0A643E64" w14:textId="77777777" w:rsidR="00520D62" w:rsidRDefault="00520D62" w:rsidP="00520D6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42BA3ECC" w14:textId="77777777" w:rsidR="00520D62" w:rsidRDefault="00520D62" w:rsidP="00520D62">
            <w:pPr>
              <w:jc w:val="center"/>
              <w:rPr>
                <w:sz w:val="24"/>
                <w:szCs w:val="24"/>
              </w:rPr>
            </w:pPr>
          </w:p>
        </w:tc>
      </w:tr>
      <w:tr w:rsidR="00520D62" w14:paraId="3AEE885F" w14:textId="77777777" w:rsidTr="00670641">
        <w:trPr>
          <w:jc w:val="center"/>
        </w:trPr>
        <w:tc>
          <w:tcPr>
            <w:tcW w:w="562" w:type="dxa"/>
          </w:tcPr>
          <w:p w14:paraId="64CB0F72" w14:textId="760CFB00" w:rsidR="00520D62" w:rsidRDefault="00520D62" w:rsidP="00520D6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7</w:t>
            </w:r>
          </w:p>
        </w:tc>
        <w:tc>
          <w:tcPr>
            <w:tcW w:w="2552" w:type="dxa"/>
          </w:tcPr>
          <w:p w14:paraId="5D1C65A0" w14:textId="77777777" w:rsidR="00520D62" w:rsidRDefault="00520D62" w:rsidP="00520D62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5738378" w14:textId="77777777" w:rsidR="00520D62" w:rsidRPr="00482800" w:rsidRDefault="00520D62" w:rsidP="00520D62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5B874BFD" w14:textId="77777777" w:rsidR="00520D62" w:rsidRDefault="00520D62" w:rsidP="00520D6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707B07FE" w14:textId="77777777" w:rsidR="00520D62" w:rsidRDefault="00520D62" w:rsidP="00520D62">
            <w:pPr>
              <w:jc w:val="center"/>
              <w:rPr>
                <w:sz w:val="24"/>
                <w:szCs w:val="24"/>
              </w:rPr>
            </w:pPr>
          </w:p>
        </w:tc>
      </w:tr>
      <w:tr w:rsidR="00520D62" w14:paraId="2CD025DB" w14:textId="77777777" w:rsidTr="00670641">
        <w:trPr>
          <w:jc w:val="center"/>
        </w:trPr>
        <w:tc>
          <w:tcPr>
            <w:tcW w:w="562" w:type="dxa"/>
          </w:tcPr>
          <w:p w14:paraId="36C84FEC" w14:textId="675C0EEA" w:rsidR="00520D62" w:rsidRDefault="00520D62" w:rsidP="00520D6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8</w:t>
            </w:r>
          </w:p>
        </w:tc>
        <w:tc>
          <w:tcPr>
            <w:tcW w:w="2552" w:type="dxa"/>
          </w:tcPr>
          <w:p w14:paraId="3DAED78B" w14:textId="77777777" w:rsidR="00520D62" w:rsidRDefault="00520D62" w:rsidP="00520D62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778FBBEB" w14:textId="77777777" w:rsidR="00520D62" w:rsidRPr="00482800" w:rsidRDefault="00520D62" w:rsidP="00520D62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60293110" w14:textId="77777777" w:rsidR="00520D62" w:rsidRDefault="00520D62" w:rsidP="00520D6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74C150C" w14:textId="77777777" w:rsidR="00520D62" w:rsidRDefault="00520D62" w:rsidP="00520D62">
            <w:pPr>
              <w:jc w:val="center"/>
              <w:rPr>
                <w:sz w:val="24"/>
                <w:szCs w:val="24"/>
              </w:rPr>
            </w:pPr>
          </w:p>
        </w:tc>
      </w:tr>
      <w:tr w:rsidR="00520D62" w14:paraId="540D2C7B" w14:textId="77777777" w:rsidTr="00670641">
        <w:trPr>
          <w:jc w:val="center"/>
        </w:trPr>
        <w:tc>
          <w:tcPr>
            <w:tcW w:w="562" w:type="dxa"/>
          </w:tcPr>
          <w:p w14:paraId="7470677D" w14:textId="2A893880" w:rsidR="00520D62" w:rsidRDefault="00520D62" w:rsidP="00520D6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9</w:t>
            </w:r>
          </w:p>
        </w:tc>
        <w:tc>
          <w:tcPr>
            <w:tcW w:w="2552" w:type="dxa"/>
          </w:tcPr>
          <w:p w14:paraId="173F2AD0" w14:textId="77777777" w:rsidR="00520D62" w:rsidRDefault="00520D62" w:rsidP="00520D62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D5A1F8A" w14:textId="77777777" w:rsidR="00520D62" w:rsidRPr="00482800" w:rsidRDefault="00520D62" w:rsidP="00520D62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3578D0E4" w14:textId="77777777" w:rsidR="00520D62" w:rsidRDefault="00520D62" w:rsidP="00520D6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76F29A0F" w14:textId="77777777" w:rsidR="00520D62" w:rsidRDefault="00520D62" w:rsidP="00520D62">
            <w:pPr>
              <w:jc w:val="center"/>
              <w:rPr>
                <w:sz w:val="24"/>
                <w:szCs w:val="24"/>
              </w:rPr>
            </w:pPr>
          </w:p>
        </w:tc>
      </w:tr>
      <w:tr w:rsidR="00520D62" w14:paraId="7666B8E2" w14:textId="77777777" w:rsidTr="00670641">
        <w:trPr>
          <w:jc w:val="center"/>
        </w:trPr>
        <w:tc>
          <w:tcPr>
            <w:tcW w:w="562" w:type="dxa"/>
          </w:tcPr>
          <w:p w14:paraId="5D6C63B6" w14:textId="336376E2" w:rsidR="00520D62" w:rsidRDefault="00520D62" w:rsidP="00520D6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0</w:t>
            </w:r>
          </w:p>
        </w:tc>
        <w:tc>
          <w:tcPr>
            <w:tcW w:w="2552" w:type="dxa"/>
          </w:tcPr>
          <w:p w14:paraId="223A2605" w14:textId="77777777" w:rsidR="00520D62" w:rsidRDefault="00520D62" w:rsidP="00520D62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BD14CAF" w14:textId="77777777" w:rsidR="00520D62" w:rsidRPr="00482800" w:rsidRDefault="00520D62" w:rsidP="00520D62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7779843" w14:textId="77777777" w:rsidR="00520D62" w:rsidRDefault="00520D62" w:rsidP="00520D6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2190F24" w14:textId="77777777" w:rsidR="00520D62" w:rsidRDefault="00520D62" w:rsidP="00520D62">
            <w:pPr>
              <w:jc w:val="center"/>
              <w:rPr>
                <w:sz w:val="24"/>
                <w:szCs w:val="24"/>
              </w:rPr>
            </w:pPr>
          </w:p>
        </w:tc>
      </w:tr>
      <w:tr w:rsidR="00520D62" w14:paraId="220A51B8" w14:textId="77777777" w:rsidTr="00670641">
        <w:trPr>
          <w:jc w:val="center"/>
        </w:trPr>
        <w:tc>
          <w:tcPr>
            <w:tcW w:w="562" w:type="dxa"/>
          </w:tcPr>
          <w:p w14:paraId="201D763A" w14:textId="37B7BC32" w:rsidR="00520D62" w:rsidRDefault="00520D62" w:rsidP="00520D6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lastRenderedPageBreak/>
              <w:t>21</w:t>
            </w:r>
          </w:p>
        </w:tc>
        <w:tc>
          <w:tcPr>
            <w:tcW w:w="2552" w:type="dxa"/>
          </w:tcPr>
          <w:p w14:paraId="254D5BE0" w14:textId="77777777" w:rsidR="00520D62" w:rsidRDefault="00520D62" w:rsidP="00520D62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3CA5AD2" w14:textId="77777777" w:rsidR="00520D62" w:rsidRPr="00482800" w:rsidRDefault="00520D62" w:rsidP="00520D62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50AF7D8" w14:textId="77777777" w:rsidR="00520D62" w:rsidRDefault="00520D62" w:rsidP="00520D6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0D2CCDF" w14:textId="77777777" w:rsidR="00520D62" w:rsidRDefault="00520D62" w:rsidP="00520D62">
            <w:pPr>
              <w:jc w:val="center"/>
              <w:rPr>
                <w:sz w:val="24"/>
                <w:szCs w:val="24"/>
              </w:rPr>
            </w:pPr>
          </w:p>
        </w:tc>
      </w:tr>
      <w:tr w:rsidR="00520D62" w14:paraId="2FC7E3CA" w14:textId="77777777" w:rsidTr="00670641">
        <w:trPr>
          <w:jc w:val="center"/>
        </w:trPr>
        <w:tc>
          <w:tcPr>
            <w:tcW w:w="562" w:type="dxa"/>
          </w:tcPr>
          <w:p w14:paraId="407F479B" w14:textId="1CC0EC5E" w:rsidR="00520D62" w:rsidRDefault="00520D62" w:rsidP="00520D6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2</w:t>
            </w:r>
          </w:p>
        </w:tc>
        <w:tc>
          <w:tcPr>
            <w:tcW w:w="2552" w:type="dxa"/>
          </w:tcPr>
          <w:p w14:paraId="6DEAE1D8" w14:textId="77777777" w:rsidR="00520D62" w:rsidRDefault="00520D62" w:rsidP="00520D62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6E701D2" w14:textId="77777777" w:rsidR="00520D62" w:rsidRPr="00482800" w:rsidRDefault="00520D62" w:rsidP="00520D62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473DB3EC" w14:textId="77777777" w:rsidR="00520D62" w:rsidRDefault="00520D62" w:rsidP="00520D6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52C4E63" w14:textId="77777777" w:rsidR="00520D62" w:rsidRDefault="00520D62" w:rsidP="00520D62">
            <w:pPr>
              <w:jc w:val="center"/>
              <w:rPr>
                <w:sz w:val="24"/>
                <w:szCs w:val="24"/>
              </w:rPr>
            </w:pPr>
          </w:p>
        </w:tc>
      </w:tr>
      <w:tr w:rsidR="00520D62" w14:paraId="2BC16996" w14:textId="77777777" w:rsidTr="00670641">
        <w:trPr>
          <w:jc w:val="center"/>
        </w:trPr>
        <w:tc>
          <w:tcPr>
            <w:tcW w:w="562" w:type="dxa"/>
          </w:tcPr>
          <w:p w14:paraId="404C333D" w14:textId="0844E4EF" w:rsidR="00520D62" w:rsidRDefault="00520D62" w:rsidP="00520D6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3</w:t>
            </w:r>
          </w:p>
        </w:tc>
        <w:tc>
          <w:tcPr>
            <w:tcW w:w="2552" w:type="dxa"/>
          </w:tcPr>
          <w:p w14:paraId="46568E37" w14:textId="77777777" w:rsidR="00520D62" w:rsidRDefault="00520D62" w:rsidP="00520D62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019AB2C5" w14:textId="77777777" w:rsidR="00520D62" w:rsidRPr="00482800" w:rsidRDefault="00520D62" w:rsidP="00520D62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6C8DA6D" w14:textId="77777777" w:rsidR="00520D62" w:rsidRDefault="00520D62" w:rsidP="00520D6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2705D8C" w14:textId="77777777" w:rsidR="00520D62" w:rsidRDefault="00520D62" w:rsidP="00520D62">
            <w:pPr>
              <w:jc w:val="center"/>
              <w:rPr>
                <w:sz w:val="24"/>
                <w:szCs w:val="24"/>
              </w:rPr>
            </w:pPr>
          </w:p>
        </w:tc>
      </w:tr>
      <w:tr w:rsidR="00520D62" w14:paraId="2B8FA5DB" w14:textId="77777777" w:rsidTr="00670641">
        <w:trPr>
          <w:jc w:val="center"/>
        </w:trPr>
        <w:tc>
          <w:tcPr>
            <w:tcW w:w="562" w:type="dxa"/>
          </w:tcPr>
          <w:p w14:paraId="68760153" w14:textId="236C4D79" w:rsidR="00520D62" w:rsidRDefault="00520D62" w:rsidP="00520D6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4</w:t>
            </w:r>
          </w:p>
        </w:tc>
        <w:tc>
          <w:tcPr>
            <w:tcW w:w="2552" w:type="dxa"/>
          </w:tcPr>
          <w:p w14:paraId="121DAEA3" w14:textId="77777777" w:rsidR="00520D62" w:rsidRDefault="00520D62" w:rsidP="00520D62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17C162C2" w14:textId="77777777" w:rsidR="00520D62" w:rsidRPr="00482800" w:rsidRDefault="00520D62" w:rsidP="00520D62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70F66126" w14:textId="77777777" w:rsidR="00520D62" w:rsidRDefault="00520D62" w:rsidP="00520D6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6F9E33F" w14:textId="77777777" w:rsidR="00520D62" w:rsidRDefault="00520D62" w:rsidP="00520D62">
            <w:pPr>
              <w:jc w:val="center"/>
              <w:rPr>
                <w:sz w:val="24"/>
                <w:szCs w:val="24"/>
              </w:rPr>
            </w:pPr>
          </w:p>
        </w:tc>
      </w:tr>
      <w:tr w:rsidR="00520D62" w14:paraId="5E84AE94" w14:textId="77777777" w:rsidTr="00670641">
        <w:trPr>
          <w:jc w:val="center"/>
        </w:trPr>
        <w:tc>
          <w:tcPr>
            <w:tcW w:w="562" w:type="dxa"/>
          </w:tcPr>
          <w:p w14:paraId="3DBED9F4" w14:textId="40ADCB8C" w:rsidR="00520D62" w:rsidRDefault="00520D62" w:rsidP="00520D6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5</w:t>
            </w:r>
          </w:p>
        </w:tc>
        <w:tc>
          <w:tcPr>
            <w:tcW w:w="2552" w:type="dxa"/>
          </w:tcPr>
          <w:p w14:paraId="5DBC3058" w14:textId="77777777" w:rsidR="00520D62" w:rsidRDefault="00520D62" w:rsidP="00520D62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17977D7B" w14:textId="77777777" w:rsidR="00520D62" w:rsidRPr="00482800" w:rsidRDefault="00520D62" w:rsidP="00520D62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9B5A589" w14:textId="77777777" w:rsidR="00520D62" w:rsidRDefault="00520D62" w:rsidP="00520D6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89C480B" w14:textId="77777777" w:rsidR="00520D62" w:rsidRDefault="00520D62" w:rsidP="00520D62">
            <w:pPr>
              <w:jc w:val="center"/>
              <w:rPr>
                <w:sz w:val="24"/>
                <w:szCs w:val="24"/>
              </w:rPr>
            </w:pPr>
          </w:p>
        </w:tc>
      </w:tr>
      <w:tr w:rsidR="00520D62" w14:paraId="534FADE9" w14:textId="77777777" w:rsidTr="00670641">
        <w:trPr>
          <w:jc w:val="center"/>
        </w:trPr>
        <w:tc>
          <w:tcPr>
            <w:tcW w:w="562" w:type="dxa"/>
          </w:tcPr>
          <w:p w14:paraId="2E9EDA0C" w14:textId="09D53957" w:rsidR="00520D62" w:rsidRDefault="00520D62" w:rsidP="00520D6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6</w:t>
            </w:r>
          </w:p>
        </w:tc>
        <w:tc>
          <w:tcPr>
            <w:tcW w:w="2552" w:type="dxa"/>
          </w:tcPr>
          <w:p w14:paraId="1F1FC70B" w14:textId="77777777" w:rsidR="00520D62" w:rsidRDefault="00520D62" w:rsidP="00520D62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123ABD1" w14:textId="77777777" w:rsidR="00520D62" w:rsidRPr="00482800" w:rsidRDefault="00520D62" w:rsidP="00520D62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70833AF4" w14:textId="77777777" w:rsidR="00520D62" w:rsidRDefault="00520D62" w:rsidP="00520D6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75798E29" w14:textId="77777777" w:rsidR="00520D62" w:rsidRDefault="00520D62" w:rsidP="00520D62">
            <w:pPr>
              <w:jc w:val="center"/>
              <w:rPr>
                <w:sz w:val="24"/>
                <w:szCs w:val="24"/>
              </w:rPr>
            </w:pPr>
          </w:p>
        </w:tc>
      </w:tr>
      <w:tr w:rsidR="00520D62" w14:paraId="1DD9DD0A" w14:textId="77777777" w:rsidTr="00670641">
        <w:trPr>
          <w:jc w:val="center"/>
        </w:trPr>
        <w:tc>
          <w:tcPr>
            <w:tcW w:w="562" w:type="dxa"/>
          </w:tcPr>
          <w:p w14:paraId="60BFC57B" w14:textId="6E6F72E3" w:rsidR="00520D62" w:rsidRDefault="00520D62" w:rsidP="00520D6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7</w:t>
            </w:r>
          </w:p>
        </w:tc>
        <w:tc>
          <w:tcPr>
            <w:tcW w:w="2552" w:type="dxa"/>
          </w:tcPr>
          <w:p w14:paraId="3807FB04" w14:textId="77777777" w:rsidR="00520D62" w:rsidRDefault="00520D62" w:rsidP="00520D62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535A18B" w14:textId="77777777" w:rsidR="00520D62" w:rsidRPr="00482800" w:rsidRDefault="00520D62" w:rsidP="00520D62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5832A37" w14:textId="77777777" w:rsidR="00520D62" w:rsidRDefault="00520D62" w:rsidP="00520D6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3F735DA" w14:textId="77777777" w:rsidR="00520D62" w:rsidRDefault="00520D62" w:rsidP="00520D62">
            <w:pPr>
              <w:jc w:val="center"/>
              <w:rPr>
                <w:sz w:val="24"/>
                <w:szCs w:val="24"/>
              </w:rPr>
            </w:pPr>
          </w:p>
        </w:tc>
      </w:tr>
      <w:tr w:rsidR="00520D62" w14:paraId="5FCAA5D5" w14:textId="77777777" w:rsidTr="00670641">
        <w:trPr>
          <w:jc w:val="center"/>
        </w:trPr>
        <w:tc>
          <w:tcPr>
            <w:tcW w:w="562" w:type="dxa"/>
          </w:tcPr>
          <w:p w14:paraId="2F8E1E8B" w14:textId="7E2D4281" w:rsidR="00520D62" w:rsidRDefault="00520D62" w:rsidP="00520D6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8</w:t>
            </w:r>
          </w:p>
        </w:tc>
        <w:tc>
          <w:tcPr>
            <w:tcW w:w="2552" w:type="dxa"/>
          </w:tcPr>
          <w:p w14:paraId="7A369289" w14:textId="77777777" w:rsidR="00520D62" w:rsidRDefault="00520D62" w:rsidP="00520D62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1AA07C05" w14:textId="77777777" w:rsidR="00520D62" w:rsidRPr="00482800" w:rsidRDefault="00520D62" w:rsidP="00520D62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9C2952D" w14:textId="77777777" w:rsidR="00520D62" w:rsidRDefault="00520D62" w:rsidP="00520D6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58E18C27" w14:textId="77777777" w:rsidR="00520D62" w:rsidRDefault="00520D62" w:rsidP="00520D62">
            <w:pPr>
              <w:jc w:val="center"/>
              <w:rPr>
                <w:sz w:val="24"/>
                <w:szCs w:val="24"/>
              </w:rPr>
            </w:pPr>
          </w:p>
        </w:tc>
      </w:tr>
      <w:tr w:rsidR="00520D62" w14:paraId="6F7E1392" w14:textId="77777777" w:rsidTr="00670641">
        <w:trPr>
          <w:jc w:val="center"/>
        </w:trPr>
        <w:tc>
          <w:tcPr>
            <w:tcW w:w="562" w:type="dxa"/>
          </w:tcPr>
          <w:p w14:paraId="601987C3" w14:textId="7D66DD0F" w:rsidR="00520D62" w:rsidRDefault="00520D62" w:rsidP="00520D6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9</w:t>
            </w:r>
          </w:p>
        </w:tc>
        <w:tc>
          <w:tcPr>
            <w:tcW w:w="2552" w:type="dxa"/>
          </w:tcPr>
          <w:p w14:paraId="4E7A21FD" w14:textId="77777777" w:rsidR="00520D62" w:rsidRDefault="00520D62" w:rsidP="00520D62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3E76B67C" w14:textId="77777777" w:rsidR="00520D62" w:rsidRPr="00482800" w:rsidRDefault="00520D62" w:rsidP="00520D62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6B438923" w14:textId="77777777" w:rsidR="00520D62" w:rsidRDefault="00520D62" w:rsidP="00520D6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18F0F89B" w14:textId="77777777" w:rsidR="00520D62" w:rsidRDefault="00520D62" w:rsidP="00520D62">
            <w:pPr>
              <w:jc w:val="center"/>
              <w:rPr>
                <w:sz w:val="24"/>
                <w:szCs w:val="24"/>
              </w:rPr>
            </w:pPr>
          </w:p>
        </w:tc>
      </w:tr>
      <w:tr w:rsidR="00520D62" w14:paraId="27C3799F" w14:textId="77777777" w:rsidTr="00670641">
        <w:trPr>
          <w:jc w:val="center"/>
        </w:trPr>
        <w:tc>
          <w:tcPr>
            <w:tcW w:w="562" w:type="dxa"/>
          </w:tcPr>
          <w:p w14:paraId="256DB409" w14:textId="7A63FE1A" w:rsidR="00520D62" w:rsidRDefault="00520D62" w:rsidP="00520D6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</w:t>
            </w:r>
          </w:p>
        </w:tc>
        <w:tc>
          <w:tcPr>
            <w:tcW w:w="2552" w:type="dxa"/>
          </w:tcPr>
          <w:p w14:paraId="7CA07D8E" w14:textId="77777777" w:rsidR="00520D62" w:rsidRDefault="00520D62" w:rsidP="00520D62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33FDAAF2" w14:textId="77777777" w:rsidR="00520D62" w:rsidRPr="00482800" w:rsidRDefault="00520D62" w:rsidP="00520D62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593D138" w14:textId="77777777" w:rsidR="00520D62" w:rsidRDefault="00520D62" w:rsidP="00520D6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2CE19E0" w14:textId="77777777" w:rsidR="00520D62" w:rsidRDefault="00520D62" w:rsidP="00520D62">
            <w:pPr>
              <w:jc w:val="center"/>
              <w:rPr>
                <w:sz w:val="24"/>
                <w:szCs w:val="24"/>
              </w:rPr>
            </w:pPr>
          </w:p>
        </w:tc>
      </w:tr>
      <w:tr w:rsidR="00520D62" w14:paraId="12344F0F" w14:textId="77777777" w:rsidTr="00670641">
        <w:trPr>
          <w:jc w:val="center"/>
        </w:trPr>
        <w:tc>
          <w:tcPr>
            <w:tcW w:w="562" w:type="dxa"/>
          </w:tcPr>
          <w:p w14:paraId="078B0FE6" w14:textId="5F0A5427" w:rsidR="00520D62" w:rsidRDefault="00520D62" w:rsidP="00520D6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1</w:t>
            </w:r>
          </w:p>
        </w:tc>
        <w:tc>
          <w:tcPr>
            <w:tcW w:w="2552" w:type="dxa"/>
          </w:tcPr>
          <w:p w14:paraId="7CEDA3B9" w14:textId="77777777" w:rsidR="00520D62" w:rsidRDefault="00520D62" w:rsidP="00520D62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43AEE0C0" w14:textId="77777777" w:rsidR="00520D62" w:rsidRPr="00482800" w:rsidRDefault="00520D62" w:rsidP="00520D62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6F0F8FF" w14:textId="77777777" w:rsidR="00520D62" w:rsidRDefault="00520D62" w:rsidP="00520D6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58D20E9" w14:textId="77777777" w:rsidR="00520D62" w:rsidRDefault="00520D62" w:rsidP="00520D62">
            <w:pPr>
              <w:jc w:val="center"/>
              <w:rPr>
                <w:sz w:val="24"/>
                <w:szCs w:val="24"/>
              </w:rPr>
            </w:pPr>
          </w:p>
        </w:tc>
      </w:tr>
      <w:tr w:rsidR="00520D62" w14:paraId="73155D18" w14:textId="77777777" w:rsidTr="00670641">
        <w:trPr>
          <w:jc w:val="center"/>
        </w:trPr>
        <w:tc>
          <w:tcPr>
            <w:tcW w:w="562" w:type="dxa"/>
          </w:tcPr>
          <w:p w14:paraId="0CD87889" w14:textId="26B0AADE" w:rsidR="00520D62" w:rsidRDefault="00520D62" w:rsidP="00520D6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2</w:t>
            </w:r>
          </w:p>
        </w:tc>
        <w:tc>
          <w:tcPr>
            <w:tcW w:w="2552" w:type="dxa"/>
          </w:tcPr>
          <w:p w14:paraId="6794D527" w14:textId="77777777" w:rsidR="00520D62" w:rsidRDefault="00520D62" w:rsidP="00520D62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53C23643" w14:textId="77777777" w:rsidR="00520D62" w:rsidRPr="00482800" w:rsidRDefault="00520D62" w:rsidP="00520D62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5CA87883" w14:textId="77777777" w:rsidR="00520D62" w:rsidRDefault="00520D62" w:rsidP="00520D6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46242111" w14:textId="77777777" w:rsidR="00520D62" w:rsidRDefault="00520D62" w:rsidP="00520D62">
            <w:pPr>
              <w:jc w:val="center"/>
              <w:rPr>
                <w:sz w:val="24"/>
                <w:szCs w:val="24"/>
              </w:rPr>
            </w:pPr>
          </w:p>
        </w:tc>
      </w:tr>
      <w:tr w:rsidR="00520D62" w14:paraId="5497C3BF" w14:textId="77777777" w:rsidTr="00670641">
        <w:trPr>
          <w:jc w:val="center"/>
        </w:trPr>
        <w:tc>
          <w:tcPr>
            <w:tcW w:w="562" w:type="dxa"/>
          </w:tcPr>
          <w:p w14:paraId="75AA7ECD" w14:textId="76A8D74C" w:rsidR="00520D62" w:rsidRDefault="00520D62" w:rsidP="00520D6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3</w:t>
            </w:r>
          </w:p>
        </w:tc>
        <w:tc>
          <w:tcPr>
            <w:tcW w:w="2552" w:type="dxa"/>
          </w:tcPr>
          <w:p w14:paraId="28CF6EB8" w14:textId="77777777" w:rsidR="00520D62" w:rsidRDefault="00520D62" w:rsidP="00520D62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38D74037" w14:textId="77777777" w:rsidR="00520D62" w:rsidRPr="00482800" w:rsidRDefault="00520D62" w:rsidP="00520D62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34C760BD" w14:textId="77777777" w:rsidR="00520D62" w:rsidRDefault="00520D62" w:rsidP="00520D6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5FD6F592" w14:textId="77777777" w:rsidR="00520D62" w:rsidRDefault="00520D62" w:rsidP="00520D62">
            <w:pPr>
              <w:jc w:val="center"/>
              <w:rPr>
                <w:sz w:val="24"/>
                <w:szCs w:val="24"/>
              </w:rPr>
            </w:pPr>
          </w:p>
        </w:tc>
      </w:tr>
      <w:tr w:rsidR="00520D62" w14:paraId="28557B17" w14:textId="77777777" w:rsidTr="00670641">
        <w:trPr>
          <w:jc w:val="center"/>
        </w:trPr>
        <w:tc>
          <w:tcPr>
            <w:tcW w:w="562" w:type="dxa"/>
          </w:tcPr>
          <w:p w14:paraId="1AB30184" w14:textId="4900862C" w:rsidR="00520D62" w:rsidRDefault="00520D62" w:rsidP="00520D6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4</w:t>
            </w:r>
          </w:p>
        </w:tc>
        <w:tc>
          <w:tcPr>
            <w:tcW w:w="2552" w:type="dxa"/>
          </w:tcPr>
          <w:p w14:paraId="604DD2A8" w14:textId="77777777" w:rsidR="00520D62" w:rsidRDefault="00520D62" w:rsidP="00520D62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24976F98" w14:textId="77777777" w:rsidR="00520D62" w:rsidRPr="00482800" w:rsidRDefault="00520D62" w:rsidP="00520D62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60A0D7A9" w14:textId="77777777" w:rsidR="00520D62" w:rsidRDefault="00520D62" w:rsidP="00520D6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157E4623" w14:textId="77777777" w:rsidR="00520D62" w:rsidRDefault="00520D62" w:rsidP="00520D62">
            <w:pPr>
              <w:jc w:val="center"/>
              <w:rPr>
                <w:sz w:val="24"/>
                <w:szCs w:val="24"/>
              </w:rPr>
            </w:pPr>
          </w:p>
        </w:tc>
      </w:tr>
      <w:tr w:rsidR="00520D62" w14:paraId="76BB1654" w14:textId="77777777" w:rsidTr="00670641">
        <w:trPr>
          <w:jc w:val="center"/>
        </w:trPr>
        <w:tc>
          <w:tcPr>
            <w:tcW w:w="562" w:type="dxa"/>
          </w:tcPr>
          <w:p w14:paraId="19DFB47C" w14:textId="03C6C2E7" w:rsidR="00520D62" w:rsidRDefault="00520D62" w:rsidP="00520D6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5</w:t>
            </w:r>
          </w:p>
        </w:tc>
        <w:tc>
          <w:tcPr>
            <w:tcW w:w="2552" w:type="dxa"/>
          </w:tcPr>
          <w:p w14:paraId="361BAFD2" w14:textId="77777777" w:rsidR="00520D62" w:rsidRDefault="00520D62" w:rsidP="00520D62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5F34DCA9" w14:textId="77777777" w:rsidR="00520D62" w:rsidRPr="00482800" w:rsidRDefault="00520D62" w:rsidP="00520D62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0A022347" w14:textId="77777777" w:rsidR="00520D62" w:rsidRDefault="00520D62" w:rsidP="00520D6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F101324" w14:textId="77777777" w:rsidR="00520D62" w:rsidRDefault="00520D62" w:rsidP="00520D62">
            <w:pPr>
              <w:jc w:val="center"/>
              <w:rPr>
                <w:sz w:val="24"/>
                <w:szCs w:val="24"/>
              </w:rPr>
            </w:pPr>
          </w:p>
        </w:tc>
      </w:tr>
      <w:tr w:rsidR="00520D62" w14:paraId="73419723" w14:textId="77777777" w:rsidTr="00670641">
        <w:trPr>
          <w:jc w:val="center"/>
        </w:trPr>
        <w:tc>
          <w:tcPr>
            <w:tcW w:w="562" w:type="dxa"/>
          </w:tcPr>
          <w:p w14:paraId="0DF70664" w14:textId="75977C78" w:rsidR="00520D62" w:rsidRDefault="00520D62" w:rsidP="00520D6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6</w:t>
            </w:r>
          </w:p>
        </w:tc>
        <w:tc>
          <w:tcPr>
            <w:tcW w:w="2552" w:type="dxa"/>
          </w:tcPr>
          <w:p w14:paraId="58BCDDA7" w14:textId="77777777" w:rsidR="00520D62" w:rsidRDefault="00520D62" w:rsidP="00520D62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09039C4" w14:textId="77777777" w:rsidR="00520D62" w:rsidRPr="00482800" w:rsidRDefault="00520D62" w:rsidP="00520D62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804F5D6" w14:textId="77777777" w:rsidR="00520D62" w:rsidRDefault="00520D62" w:rsidP="00520D6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1157E039" w14:textId="77777777" w:rsidR="00520D62" w:rsidRDefault="00520D62" w:rsidP="00520D62">
            <w:pPr>
              <w:jc w:val="center"/>
              <w:rPr>
                <w:sz w:val="24"/>
                <w:szCs w:val="24"/>
              </w:rPr>
            </w:pPr>
          </w:p>
        </w:tc>
      </w:tr>
      <w:tr w:rsidR="00520D62" w14:paraId="0A23E153" w14:textId="77777777" w:rsidTr="00670641">
        <w:trPr>
          <w:jc w:val="center"/>
        </w:trPr>
        <w:tc>
          <w:tcPr>
            <w:tcW w:w="562" w:type="dxa"/>
          </w:tcPr>
          <w:p w14:paraId="2E8E1C51" w14:textId="3D087069" w:rsidR="00520D62" w:rsidRDefault="00520D62" w:rsidP="00520D6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7</w:t>
            </w:r>
          </w:p>
        </w:tc>
        <w:tc>
          <w:tcPr>
            <w:tcW w:w="2552" w:type="dxa"/>
          </w:tcPr>
          <w:p w14:paraId="1CE1297E" w14:textId="77777777" w:rsidR="00520D62" w:rsidRDefault="00520D62" w:rsidP="00520D62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050186FE" w14:textId="77777777" w:rsidR="00520D62" w:rsidRPr="00482800" w:rsidRDefault="00520D62" w:rsidP="00520D62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26A464F0" w14:textId="77777777" w:rsidR="00520D62" w:rsidRDefault="00520D62" w:rsidP="00520D6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BC11A8A" w14:textId="77777777" w:rsidR="00520D62" w:rsidRDefault="00520D62" w:rsidP="00520D62">
            <w:pPr>
              <w:jc w:val="center"/>
              <w:rPr>
                <w:sz w:val="24"/>
                <w:szCs w:val="24"/>
              </w:rPr>
            </w:pPr>
          </w:p>
        </w:tc>
      </w:tr>
      <w:tr w:rsidR="00520D62" w14:paraId="06F9B677" w14:textId="77777777" w:rsidTr="00670641">
        <w:trPr>
          <w:jc w:val="center"/>
        </w:trPr>
        <w:tc>
          <w:tcPr>
            <w:tcW w:w="562" w:type="dxa"/>
          </w:tcPr>
          <w:p w14:paraId="02DC0B03" w14:textId="65E66A0A" w:rsidR="00520D62" w:rsidRDefault="00520D62" w:rsidP="00520D6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8</w:t>
            </w:r>
          </w:p>
        </w:tc>
        <w:tc>
          <w:tcPr>
            <w:tcW w:w="2552" w:type="dxa"/>
          </w:tcPr>
          <w:p w14:paraId="4E9F1827" w14:textId="77777777" w:rsidR="00520D62" w:rsidRDefault="00520D62" w:rsidP="00520D62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486E7480" w14:textId="77777777" w:rsidR="00520D62" w:rsidRPr="00482800" w:rsidRDefault="00520D62" w:rsidP="00520D62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5078254C" w14:textId="77777777" w:rsidR="00520D62" w:rsidRDefault="00520D62" w:rsidP="00520D6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C3BA36F" w14:textId="77777777" w:rsidR="00520D62" w:rsidRDefault="00520D62" w:rsidP="00520D62">
            <w:pPr>
              <w:jc w:val="center"/>
              <w:rPr>
                <w:sz w:val="24"/>
                <w:szCs w:val="24"/>
              </w:rPr>
            </w:pPr>
          </w:p>
        </w:tc>
      </w:tr>
      <w:tr w:rsidR="00520D62" w14:paraId="33F43075" w14:textId="77777777" w:rsidTr="00670641">
        <w:trPr>
          <w:jc w:val="center"/>
        </w:trPr>
        <w:tc>
          <w:tcPr>
            <w:tcW w:w="562" w:type="dxa"/>
          </w:tcPr>
          <w:p w14:paraId="702AAE24" w14:textId="48FDB15B" w:rsidR="00520D62" w:rsidRDefault="00520D62" w:rsidP="00520D6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9</w:t>
            </w:r>
          </w:p>
        </w:tc>
        <w:tc>
          <w:tcPr>
            <w:tcW w:w="2552" w:type="dxa"/>
          </w:tcPr>
          <w:p w14:paraId="30678E78" w14:textId="77777777" w:rsidR="00520D62" w:rsidRDefault="00520D62" w:rsidP="00520D62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0FD160F2" w14:textId="77777777" w:rsidR="00520D62" w:rsidRPr="00482800" w:rsidRDefault="00520D62" w:rsidP="00520D62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6E80E519" w14:textId="77777777" w:rsidR="00520D62" w:rsidRDefault="00520D62" w:rsidP="00520D6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1E1F155" w14:textId="77777777" w:rsidR="00520D62" w:rsidRDefault="00520D62" w:rsidP="00520D62">
            <w:pPr>
              <w:jc w:val="center"/>
              <w:rPr>
                <w:sz w:val="24"/>
                <w:szCs w:val="24"/>
              </w:rPr>
            </w:pPr>
          </w:p>
        </w:tc>
      </w:tr>
      <w:tr w:rsidR="00520D62" w14:paraId="2F41A4E2" w14:textId="77777777" w:rsidTr="00670641">
        <w:trPr>
          <w:jc w:val="center"/>
        </w:trPr>
        <w:tc>
          <w:tcPr>
            <w:tcW w:w="562" w:type="dxa"/>
          </w:tcPr>
          <w:p w14:paraId="060F9F7A" w14:textId="0C6C6A39" w:rsidR="00520D62" w:rsidRDefault="00520D62" w:rsidP="00520D6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0</w:t>
            </w:r>
          </w:p>
        </w:tc>
        <w:tc>
          <w:tcPr>
            <w:tcW w:w="2552" w:type="dxa"/>
          </w:tcPr>
          <w:p w14:paraId="2065B86E" w14:textId="77777777" w:rsidR="00520D62" w:rsidRDefault="00520D62" w:rsidP="00520D62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796114C5" w14:textId="77777777" w:rsidR="00520D62" w:rsidRPr="00482800" w:rsidRDefault="00520D62" w:rsidP="00520D62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C66CE58" w14:textId="77777777" w:rsidR="00520D62" w:rsidRDefault="00520D62" w:rsidP="00520D6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2F06B45A" w14:textId="77777777" w:rsidR="00520D62" w:rsidRDefault="00520D62" w:rsidP="00520D62">
            <w:pPr>
              <w:jc w:val="center"/>
              <w:rPr>
                <w:sz w:val="24"/>
                <w:szCs w:val="24"/>
              </w:rPr>
            </w:pPr>
          </w:p>
        </w:tc>
      </w:tr>
      <w:tr w:rsidR="00520D62" w14:paraId="68D82B3D" w14:textId="77777777" w:rsidTr="00670641">
        <w:trPr>
          <w:jc w:val="center"/>
        </w:trPr>
        <w:tc>
          <w:tcPr>
            <w:tcW w:w="562" w:type="dxa"/>
          </w:tcPr>
          <w:p w14:paraId="538DA2FC" w14:textId="79FE7BAB" w:rsidR="00520D62" w:rsidRDefault="00520D62" w:rsidP="00520D6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1</w:t>
            </w:r>
          </w:p>
        </w:tc>
        <w:tc>
          <w:tcPr>
            <w:tcW w:w="2552" w:type="dxa"/>
          </w:tcPr>
          <w:p w14:paraId="7BB28ADD" w14:textId="77777777" w:rsidR="00520D62" w:rsidRDefault="00520D62" w:rsidP="00520D62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0B864104" w14:textId="77777777" w:rsidR="00520D62" w:rsidRPr="00482800" w:rsidRDefault="00520D62" w:rsidP="00520D62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3878EC54" w14:textId="77777777" w:rsidR="00520D62" w:rsidRDefault="00520D62" w:rsidP="00520D6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120F1CFF" w14:textId="77777777" w:rsidR="00520D62" w:rsidRDefault="00520D62" w:rsidP="00520D62">
            <w:pPr>
              <w:jc w:val="center"/>
              <w:rPr>
                <w:sz w:val="24"/>
                <w:szCs w:val="24"/>
              </w:rPr>
            </w:pPr>
          </w:p>
        </w:tc>
      </w:tr>
      <w:tr w:rsidR="00520D62" w14:paraId="48B05183" w14:textId="77777777" w:rsidTr="00670641">
        <w:trPr>
          <w:jc w:val="center"/>
        </w:trPr>
        <w:tc>
          <w:tcPr>
            <w:tcW w:w="562" w:type="dxa"/>
          </w:tcPr>
          <w:p w14:paraId="28D44C82" w14:textId="2087EB75" w:rsidR="00520D62" w:rsidRDefault="00520D62" w:rsidP="00520D6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2</w:t>
            </w:r>
          </w:p>
        </w:tc>
        <w:tc>
          <w:tcPr>
            <w:tcW w:w="2552" w:type="dxa"/>
          </w:tcPr>
          <w:p w14:paraId="7387E274" w14:textId="77777777" w:rsidR="00520D62" w:rsidRDefault="00520D62" w:rsidP="00520D62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3F076411" w14:textId="77777777" w:rsidR="00520D62" w:rsidRPr="00482800" w:rsidRDefault="00520D62" w:rsidP="00520D62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1996B79F" w14:textId="77777777" w:rsidR="00520D62" w:rsidRDefault="00520D62" w:rsidP="00520D6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460F0143" w14:textId="77777777" w:rsidR="00520D62" w:rsidRDefault="00520D62" w:rsidP="00520D62">
            <w:pPr>
              <w:jc w:val="center"/>
              <w:rPr>
                <w:sz w:val="24"/>
                <w:szCs w:val="24"/>
              </w:rPr>
            </w:pPr>
          </w:p>
        </w:tc>
      </w:tr>
      <w:tr w:rsidR="00520D62" w14:paraId="6280E202" w14:textId="77777777" w:rsidTr="00670641">
        <w:trPr>
          <w:jc w:val="center"/>
        </w:trPr>
        <w:tc>
          <w:tcPr>
            <w:tcW w:w="562" w:type="dxa"/>
          </w:tcPr>
          <w:p w14:paraId="2B1D3B31" w14:textId="2EACCCBD" w:rsidR="00520D62" w:rsidRDefault="00520D62" w:rsidP="00520D6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3</w:t>
            </w:r>
          </w:p>
        </w:tc>
        <w:tc>
          <w:tcPr>
            <w:tcW w:w="2552" w:type="dxa"/>
          </w:tcPr>
          <w:p w14:paraId="1B7499D3" w14:textId="77777777" w:rsidR="00520D62" w:rsidRDefault="00520D62" w:rsidP="00520D62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633DF104" w14:textId="77777777" w:rsidR="00520D62" w:rsidRPr="00482800" w:rsidRDefault="00520D62" w:rsidP="00520D62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5A541D96" w14:textId="77777777" w:rsidR="00520D62" w:rsidRDefault="00520D62" w:rsidP="00520D6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67FFFC59" w14:textId="77777777" w:rsidR="00520D62" w:rsidRDefault="00520D62" w:rsidP="00520D62">
            <w:pPr>
              <w:jc w:val="center"/>
              <w:rPr>
                <w:sz w:val="24"/>
                <w:szCs w:val="24"/>
              </w:rPr>
            </w:pPr>
          </w:p>
        </w:tc>
      </w:tr>
      <w:tr w:rsidR="00520D62" w14:paraId="5871CAB7" w14:textId="77777777" w:rsidTr="00670641">
        <w:trPr>
          <w:jc w:val="center"/>
        </w:trPr>
        <w:tc>
          <w:tcPr>
            <w:tcW w:w="562" w:type="dxa"/>
          </w:tcPr>
          <w:p w14:paraId="03CEE2A2" w14:textId="00279C39" w:rsidR="00520D62" w:rsidRDefault="00520D62" w:rsidP="00520D6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4</w:t>
            </w:r>
          </w:p>
        </w:tc>
        <w:tc>
          <w:tcPr>
            <w:tcW w:w="2552" w:type="dxa"/>
          </w:tcPr>
          <w:p w14:paraId="32D90258" w14:textId="77777777" w:rsidR="00520D62" w:rsidRDefault="00520D62" w:rsidP="00520D62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4A3BCB3A" w14:textId="77777777" w:rsidR="00520D62" w:rsidRPr="00482800" w:rsidRDefault="00520D62" w:rsidP="00520D62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72F04111" w14:textId="77777777" w:rsidR="00520D62" w:rsidRDefault="00520D62" w:rsidP="00520D6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05FD1095" w14:textId="77777777" w:rsidR="00520D62" w:rsidRDefault="00520D62" w:rsidP="00520D62">
            <w:pPr>
              <w:jc w:val="center"/>
              <w:rPr>
                <w:sz w:val="24"/>
                <w:szCs w:val="24"/>
              </w:rPr>
            </w:pPr>
          </w:p>
        </w:tc>
      </w:tr>
      <w:tr w:rsidR="00520D62" w14:paraId="63711AE2" w14:textId="77777777" w:rsidTr="00670641">
        <w:trPr>
          <w:jc w:val="center"/>
        </w:trPr>
        <w:tc>
          <w:tcPr>
            <w:tcW w:w="562" w:type="dxa"/>
          </w:tcPr>
          <w:p w14:paraId="23B4EBF8" w14:textId="583116AC" w:rsidR="00520D62" w:rsidRDefault="00520D62" w:rsidP="00520D62">
            <w:pPr>
              <w:jc w:val="center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5</w:t>
            </w:r>
          </w:p>
        </w:tc>
        <w:tc>
          <w:tcPr>
            <w:tcW w:w="2552" w:type="dxa"/>
          </w:tcPr>
          <w:p w14:paraId="6ECD4316" w14:textId="77777777" w:rsidR="00520D62" w:rsidRDefault="00520D62" w:rsidP="00520D62">
            <w:pPr>
              <w:rPr>
                <w:sz w:val="24"/>
                <w:szCs w:val="24"/>
              </w:rPr>
            </w:pPr>
          </w:p>
        </w:tc>
        <w:tc>
          <w:tcPr>
            <w:tcW w:w="4536" w:type="dxa"/>
          </w:tcPr>
          <w:p w14:paraId="53939375" w14:textId="77777777" w:rsidR="00520D62" w:rsidRPr="00482800" w:rsidRDefault="00520D62" w:rsidP="00520D62">
            <w:pPr>
              <w:spacing w:after="0" w:line="240" w:lineRule="auto"/>
              <w:rPr>
                <w:color w:val="000000"/>
                <w:sz w:val="24"/>
                <w:szCs w:val="24"/>
              </w:rPr>
            </w:pPr>
          </w:p>
        </w:tc>
        <w:tc>
          <w:tcPr>
            <w:tcW w:w="993" w:type="dxa"/>
          </w:tcPr>
          <w:p w14:paraId="5F8CE211" w14:textId="77777777" w:rsidR="00520D62" w:rsidRDefault="00520D62" w:rsidP="00520D62">
            <w:pPr>
              <w:jc w:val="center"/>
              <w:rPr>
                <w:sz w:val="24"/>
                <w:szCs w:val="24"/>
              </w:rPr>
            </w:pPr>
          </w:p>
        </w:tc>
        <w:tc>
          <w:tcPr>
            <w:tcW w:w="992" w:type="dxa"/>
          </w:tcPr>
          <w:p w14:paraId="3AC99BF7" w14:textId="77777777" w:rsidR="00520D62" w:rsidRDefault="00520D62" w:rsidP="00520D62">
            <w:pPr>
              <w:jc w:val="center"/>
              <w:rPr>
                <w:sz w:val="24"/>
                <w:szCs w:val="24"/>
              </w:rPr>
            </w:pPr>
          </w:p>
        </w:tc>
      </w:tr>
    </w:tbl>
    <w:p w14:paraId="1B051C2B" w14:textId="77777777" w:rsidR="00482800" w:rsidRDefault="00482800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14:paraId="118BF1CA" w14:textId="6E3FA761" w:rsidR="003D24E0" w:rsidRPr="00B537CC" w:rsidRDefault="003D24E0" w:rsidP="003D24E0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B537CC">
        <w:rPr>
          <w:rFonts w:ascii="Arial" w:hAnsi="Arial" w:cs="Arial"/>
          <w:sz w:val="24"/>
          <w:szCs w:val="24"/>
          <w:lang w:val="en-US"/>
        </w:rPr>
        <w:t>Menyetujui,</w:t>
      </w:r>
    </w:p>
    <w:p w14:paraId="40C79D50" w14:textId="4D2698BB" w:rsidR="003D24E0" w:rsidRPr="00B537CC" w:rsidRDefault="003D24E0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 w:rsidRPr="00B537CC">
        <w:rPr>
          <w:rFonts w:ascii="Arial" w:hAnsi="Arial" w:cs="Arial"/>
          <w:sz w:val="24"/>
          <w:szCs w:val="24"/>
          <w:lang w:val="en-US"/>
        </w:rPr>
        <w:t>DPL</w:t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  <w:t>Pelaksana KKN,</w:t>
      </w:r>
    </w:p>
    <w:p w14:paraId="44EAD21D" w14:textId="77777777" w:rsidR="003D24E0" w:rsidRPr="00B537CC" w:rsidRDefault="003D24E0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14:paraId="7F8B8A62" w14:textId="77777777" w:rsidR="003D24E0" w:rsidRPr="00B537CC" w:rsidRDefault="003D24E0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</w:p>
    <w:p w14:paraId="2748C85D" w14:textId="77777777" w:rsidR="003D24E0" w:rsidRPr="00B537CC" w:rsidRDefault="003D24E0" w:rsidP="003D24E0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</w:p>
    <w:p w14:paraId="2E3B6DE1" w14:textId="0FFE8DDC" w:rsidR="003D24E0" w:rsidRDefault="003D24E0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 w:rsidRPr="00B537CC">
        <w:rPr>
          <w:rFonts w:ascii="Arial" w:hAnsi="Arial" w:cs="Arial"/>
          <w:sz w:val="24"/>
          <w:szCs w:val="24"/>
          <w:lang w:val="en-US"/>
        </w:rPr>
        <w:t>Nama</w:t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ab/>
      </w:r>
      <w:r w:rsidR="00C8622D">
        <w:rPr>
          <w:rFonts w:ascii="Arial" w:hAnsi="Arial" w:cs="Arial"/>
          <w:sz w:val="24"/>
          <w:szCs w:val="24"/>
          <w:lang w:val="en-US"/>
        </w:rPr>
        <w:tab/>
      </w:r>
      <w:r w:rsidR="00C8622D"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>Nama Mahasiswa</w:t>
      </w:r>
    </w:p>
    <w:p w14:paraId="0F7A62DF" w14:textId="7FCAA7E8" w:rsidR="00C8622D" w:rsidRPr="00B537CC" w:rsidRDefault="00C8622D" w:rsidP="003D24E0">
      <w:pPr>
        <w:spacing w:after="0" w:line="240" w:lineRule="auto"/>
        <w:rPr>
          <w:rFonts w:ascii="Arial" w:hAnsi="Arial" w:cs="Arial"/>
          <w:sz w:val="24"/>
          <w:szCs w:val="24"/>
          <w:lang w:val="en-US"/>
        </w:rPr>
      </w:pPr>
      <w:r w:rsidRPr="00B537CC">
        <w:rPr>
          <w:rFonts w:ascii="Arial" w:hAnsi="Arial" w:cs="Arial"/>
          <w:sz w:val="24"/>
          <w:szCs w:val="24"/>
          <w:lang w:val="en-US"/>
        </w:rPr>
        <w:t>NIP</w:t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>
        <w:rPr>
          <w:rFonts w:ascii="Arial" w:hAnsi="Arial" w:cs="Arial"/>
          <w:sz w:val="24"/>
          <w:szCs w:val="24"/>
          <w:lang w:val="en-US"/>
        </w:rPr>
        <w:tab/>
      </w:r>
      <w:r w:rsidRPr="00B537CC">
        <w:rPr>
          <w:rFonts w:ascii="Arial" w:hAnsi="Arial" w:cs="Arial"/>
          <w:sz w:val="24"/>
          <w:szCs w:val="24"/>
          <w:lang w:val="en-US"/>
        </w:rPr>
        <w:t>NIM</w:t>
      </w:r>
      <w:r>
        <w:rPr>
          <w:rFonts w:ascii="Arial" w:hAnsi="Arial" w:cs="Arial"/>
          <w:sz w:val="24"/>
          <w:szCs w:val="24"/>
          <w:lang w:val="en-US"/>
        </w:rPr>
        <w:tab/>
      </w:r>
    </w:p>
    <w:p w14:paraId="0C27A7EA" w14:textId="77777777" w:rsidR="004923AA" w:rsidRPr="00B537CC" w:rsidRDefault="004923AA" w:rsidP="003D24E0">
      <w:pPr>
        <w:spacing w:after="0" w:line="240" w:lineRule="auto"/>
        <w:rPr>
          <w:rFonts w:ascii="Arial" w:hAnsi="Arial" w:cs="Arial"/>
          <w:sz w:val="24"/>
          <w:szCs w:val="24"/>
        </w:rPr>
      </w:pPr>
    </w:p>
    <w:p w14:paraId="38F31F44" w14:textId="686181EA" w:rsidR="003D24E0" w:rsidRPr="00B537CC" w:rsidRDefault="003D24E0" w:rsidP="003D24E0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B537CC">
        <w:rPr>
          <w:rFonts w:ascii="Arial" w:hAnsi="Arial" w:cs="Arial"/>
          <w:sz w:val="24"/>
          <w:szCs w:val="24"/>
          <w:lang w:val="en-US"/>
        </w:rPr>
        <w:t>Mengetahui</w:t>
      </w:r>
      <w:r w:rsidR="004923AA" w:rsidRPr="00B537CC">
        <w:rPr>
          <w:rFonts w:ascii="Arial" w:hAnsi="Arial" w:cs="Arial"/>
          <w:sz w:val="24"/>
          <w:szCs w:val="24"/>
          <w:lang w:val="en-US"/>
        </w:rPr>
        <w:t>,</w:t>
      </w:r>
    </w:p>
    <w:p w14:paraId="620334F7" w14:textId="1D6FE1C5" w:rsidR="003D24E0" w:rsidRPr="00B537CC" w:rsidRDefault="003D24E0" w:rsidP="003D24E0">
      <w:pPr>
        <w:spacing w:after="0" w:line="240" w:lineRule="auto"/>
        <w:jc w:val="center"/>
        <w:rPr>
          <w:rFonts w:ascii="Arial" w:hAnsi="Arial" w:cs="Arial"/>
          <w:sz w:val="24"/>
          <w:szCs w:val="24"/>
          <w:lang w:val="en-US"/>
        </w:rPr>
      </w:pPr>
      <w:r w:rsidRPr="00B537CC">
        <w:rPr>
          <w:rFonts w:ascii="Arial" w:hAnsi="Arial" w:cs="Arial"/>
          <w:sz w:val="24"/>
          <w:szCs w:val="24"/>
          <w:lang w:val="en-US"/>
        </w:rPr>
        <w:t xml:space="preserve">Ketua RT …. </w:t>
      </w:r>
      <w:r w:rsidR="002015EB">
        <w:rPr>
          <w:rFonts w:ascii="Arial" w:hAnsi="Arial" w:cs="Arial"/>
          <w:sz w:val="24"/>
          <w:szCs w:val="24"/>
          <w:lang w:val="en-US"/>
        </w:rPr>
        <w:t xml:space="preserve">RW …. </w:t>
      </w:r>
      <w:r w:rsidRPr="00B537CC">
        <w:rPr>
          <w:rFonts w:ascii="Arial" w:hAnsi="Arial" w:cs="Arial"/>
          <w:sz w:val="24"/>
          <w:szCs w:val="24"/>
          <w:lang w:val="en-US"/>
        </w:rPr>
        <w:t>Desa/Kelurahan ….</w:t>
      </w:r>
    </w:p>
    <w:p w14:paraId="3013C997" w14:textId="77777777" w:rsidR="003D24E0" w:rsidRPr="00B537CC" w:rsidRDefault="003D24E0" w:rsidP="003D24E0">
      <w:pPr>
        <w:spacing w:after="0" w:line="240" w:lineRule="auto"/>
        <w:jc w:val="center"/>
        <w:rPr>
          <w:rFonts w:ascii="Arial" w:hAnsi="Arial" w:cs="Arial"/>
          <w:sz w:val="24"/>
          <w:szCs w:val="24"/>
          <w:lang w:val="en-US"/>
        </w:rPr>
      </w:pPr>
    </w:p>
    <w:p w14:paraId="022961E1" w14:textId="77777777" w:rsidR="003D24E0" w:rsidRPr="00B537CC" w:rsidRDefault="003D24E0" w:rsidP="003D24E0">
      <w:pPr>
        <w:spacing w:after="0" w:line="240" w:lineRule="auto"/>
        <w:jc w:val="center"/>
        <w:rPr>
          <w:rFonts w:ascii="Arial" w:hAnsi="Arial" w:cs="Arial"/>
          <w:sz w:val="24"/>
          <w:szCs w:val="24"/>
          <w:lang w:val="en-US"/>
        </w:rPr>
      </w:pPr>
    </w:p>
    <w:p w14:paraId="089C94D0" w14:textId="77777777" w:rsidR="003D24E0" w:rsidRPr="00B537CC" w:rsidRDefault="003D24E0" w:rsidP="003D24E0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</w:p>
    <w:p w14:paraId="3F181BB0" w14:textId="7A059926" w:rsidR="00792DAC" w:rsidRPr="00B537CC" w:rsidRDefault="003D24E0" w:rsidP="003D24E0">
      <w:pPr>
        <w:spacing w:after="0" w:line="240" w:lineRule="auto"/>
        <w:jc w:val="center"/>
        <w:rPr>
          <w:rFonts w:ascii="Arial" w:hAnsi="Arial" w:cs="Arial"/>
          <w:sz w:val="24"/>
          <w:szCs w:val="24"/>
        </w:rPr>
      </w:pPr>
      <w:r w:rsidRPr="00B537CC">
        <w:rPr>
          <w:rFonts w:ascii="Arial" w:hAnsi="Arial" w:cs="Arial"/>
          <w:sz w:val="24"/>
          <w:szCs w:val="24"/>
          <w:lang w:val="en-US"/>
        </w:rPr>
        <w:t>Nama</w:t>
      </w:r>
    </w:p>
    <w:sectPr w:rsidR="00792DAC" w:rsidRPr="00B537C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AA7C5B"/>
    <w:multiLevelType w:val="hybridMultilevel"/>
    <w:tmpl w:val="E69A6358"/>
    <w:lvl w:ilvl="0" w:tplc="38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2006592"/>
    <w:multiLevelType w:val="hybridMultilevel"/>
    <w:tmpl w:val="5EAEA2D0"/>
    <w:lvl w:ilvl="0" w:tplc="38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UzNzIwMQcShkYW5ko6SsGpxcWZ+XkgBca1AL3bktssAAAA"/>
  </w:docVars>
  <w:rsids>
    <w:rsidRoot w:val="00792DAC"/>
    <w:rsid w:val="00064129"/>
    <w:rsid w:val="000C446E"/>
    <w:rsid w:val="00134608"/>
    <w:rsid w:val="0015272A"/>
    <w:rsid w:val="00156E1F"/>
    <w:rsid w:val="001C657B"/>
    <w:rsid w:val="002015EB"/>
    <w:rsid w:val="00235269"/>
    <w:rsid w:val="00251CDB"/>
    <w:rsid w:val="002E2E65"/>
    <w:rsid w:val="00384240"/>
    <w:rsid w:val="003D24E0"/>
    <w:rsid w:val="003E3160"/>
    <w:rsid w:val="0045620E"/>
    <w:rsid w:val="00464AE8"/>
    <w:rsid w:val="00482800"/>
    <w:rsid w:val="004923AA"/>
    <w:rsid w:val="004C47D0"/>
    <w:rsid w:val="004C7728"/>
    <w:rsid w:val="004E049C"/>
    <w:rsid w:val="00520D62"/>
    <w:rsid w:val="00561EEE"/>
    <w:rsid w:val="005A0489"/>
    <w:rsid w:val="005C5F79"/>
    <w:rsid w:val="005C69C9"/>
    <w:rsid w:val="00652F07"/>
    <w:rsid w:val="006B5914"/>
    <w:rsid w:val="006C4B8A"/>
    <w:rsid w:val="00734747"/>
    <w:rsid w:val="00741589"/>
    <w:rsid w:val="007608F3"/>
    <w:rsid w:val="00792DAC"/>
    <w:rsid w:val="008369CB"/>
    <w:rsid w:val="00897479"/>
    <w:rsid w:val="008D39B6"/>
    <w:rsid w:val="00906DD1"/>
    <w:rsid w:val="009274B5"/>
    <w:rsid w:val="009379E1"/>
    <w:rsid w:val="00A667DC"/>
    <w:rsid w:val="00AE0AF5"/>
    <w:rsid w:val="00B4282E"/>
    <w:rsid w:val="00B537CC"/>
    <w:rsid w:val="00C8622D"/>
    <w:rsid w:val="00D2442C"/>
    <w:rsid w:val="00D71998"/>
    <w:rsid w:val="00DC3EEF"/>
    <w:rsid w:val="00EA519B"/>
    <w:rsid w:val="00F120CB"/>
    <w:rsid w:val="00F27785"/>
    <w:rsid w:val="00F53DF8"/>
    <w:rsid w:val="00F60594"/>
    <w:rsid w:val="00F74A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9273913"/>
  <w15:chartTrackingRefBased/>
  <w15:docId w15:val="{9F8A4D28-E856-46B9-9D83-0A32123300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D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92DA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92DAC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06DD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06DD1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45620E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jpeg"/><Relationship Id="rId13" Type="http://schemas.openxmlformats.org/officeDocument/2006/relationships/image" Target="media/image9.jpeg"/><Relationship Id="rId18" Type="http://schemas.openxmlformats.org/officeDocument/2006/relationships/image" Target="media/image14.jpeg"/><Relationship Id="rId26" Type="http://schemas.openxmlformats.org/officeDocument/2006/relationships/image" Target="media/image22.jpeg"/><Relationship Id="rId3" Type="http://schemas.openxmlformats.org/officeDocument/2006/relationships/settings" Target="settings.xml"/><Relationship Id="rId21" Type="http://schemas.openxmlformats.org/officeDocument/2006/relationships/image" Target="media/image17.jpeg"/><Relationship Id="rId7" Type="http://schemas.openxmlformats.org/officeDocument/2006/relationships/image" Target="media/image3.jpe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jpe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jpeg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image" Target="media/image7.jpeg"/><Relationship Id="rId24" Type="http://schemas.openxmlformats.org/officeDocument/2006/relationships/image" Target="media/image20.jpeg"/><Relationship Id="rId5" Type="http://schemas.openxmlformats.org/officeDocument/2006/relationships/image" Target="media/image1.jpeg"/><Relationship Id="rId15" Type="http://schemas.openxmlformats.org/officeDocument/2006/relationships/image" Target="media/image11.png"/><Relationship Id="rId23" Type="http://schemas.openxmlformats.org/officeDocument/2006/relationships/image" Target="media/image19.jpeg"/><Relationship Id="rId28" Type="http://schemas.openxmlformats.org/officeDocument/2006/relationships/theme" Target="theme/theme1.xml"/><Relationship Id="rId10" Type="http://schemas.openxmlformats.org/officeDocument/2006/relationships/image" Target="media/image6.jpeg"/><Relationship Id="rId19" Type="http://schemas.openxmlformats.org/officeDocument/2006/relationships/image" Target="media/image15.jpe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jpeg"/><Relationship Id="rId22" Type="http://schemas.openxmlformats.org/officeDocument/2006/relationships/image" Target="media/image18.jpe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7</TotalTime>
  <Pages>7</Pages>
  <Words>358</Words>
  <Characters>204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idi</dc:creator>
  <cp:keywords/>
  <dc:description/>
  <cp:lastModifiedBy>RAFANDI</cp:lastModifiedBy>
  <cp:revision>30</cp:revision>
  <dcterms:created xsi:type="dcterms:W3CDTF">2021-08-01T15:21:00Z</dcterms:created>
  <dcterms:modified xsi:type="dcterms:W3CDTF">2021-08-12T12:50:00Z</dcterms:modified>
</cp:coreProperties>
</file>